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7592A8D" w14:textId="77777777" w:rsidR="008745F5" w:rsidRPr="00AC1825" w:rsidRDefault="008745F5" w:rsidP="008745F5">
      <w:pPr>
        <w:jc w:val="center"/>
        <w:rPr>
          <w:rFonts w:ascii="Times New Roman" w:eastAsia="等线" w:hAnsi="Times New Roman" w:cs="Times New Roman"/>
          <w:b/>
          <w:bCs/>
          <w:sz w:val="28"/>
          <w:szCs w:val="28"/>
        </w:rPr>
      </w:pPr>
      <w:bookmarkStart w:id="0" w:name="_Hlk151151509"/>
      <w:r w:rsidRPr="00AC1825">
        <w:rPr>
          <w:rFonts w:ascii="Times New Roman" w:eastAsia="等线" w:hAnsi="Times New Roman" w:cs="Times New Roman" w:hint="eastAsia"/>
          <w:b/>
          <w:bCs/>
          <w:sz w:val="28"/>
          <w:szCs w:val="28"/>
        </w:rPr>
        <w:t xml:space="preserve">Does </w:t>
      </w:r>
      <w:r w:rsidRPr="00AC1825">
        <w:rPr>
          <w:rFonts w:ascii="Times New Roman" w:eastAsia="等线" w:hAnsi="Times New Roman" w:cs="Times New Roman"/>
          <w:b/>
          <w:bCs/>
          <w:sz w:val="28"/>
          <w:szCs w:val="28"/>
        </w:rPr>
        <w:t xml:space="preserve">Confucian </w:t>
      </w:r>
      <w:r w:rsidRPr="00AC1825">
        <w:rPr>
          <w:rFonts w:ascii="Times New Roman" w:eastAsia="等线" w:hAnsi="Times New Roman" w:cs="Times New Roman" w:hint="eastAsia"/>
          <w:b/>
          <w:bCs/>
          <w:sz w:val="28"/>
          <w:szCs w:val="28"/>
        </w:rPr>
        <w:t>C</w:t>
      </w:r>
      <w:r w:rsidRPr="00AC1825">
        <w:rPr>
          <w:rFonts w:ascii="Times New Roman" w:eastAsia="等线" w:hAnsi="Times New Roman" w:cs="Times New Roman"/>
          <w:b/>
          <w:bCs/>
          <w:sz w:val="28"/>
          <w:szCs w:val="28"/>
        </w:rPr>
        <w:t>ultur</w:t>
      </w:r>
      <w:r w:rsidRPr="00AC1825">
        <w:rPr>
          <w:rFonts w:ascii="Times New Roman" w:eastAsia="等线" w:hAnsi="Times New Roman" w:cs="Times New Roman" w:hint="eastAsia"/>
          <w:b/>
          <w:bCs/>
          <w:sz w:val="28"/>
          <w:szCs w:val="28"/>
        </w:rPr>
        <w:t xml:space="preserve">e Really Make </w:t>
      </w:r>
      <w:r w:rsidRPr="00AC1825">
        <w:rPr>
          <w:rFonts w:ascii="Times New Roman" w:eastAsia="等线" w:hAnsi="Times New Roman" w:cs="Times New Roman"/>
          <w:b/>
          <w:bCs/>
          <w:sz w:val="28"/>
          <w:szCs w:val="28"/>
        </w:rPr>
        <w:t xml:space="preserve">Chinese EFL </w:t>
      </w:r>
      <w:r w:rsidRPr="00AC1825">
        <w:rPr>
          <w:rFonts w:ascii="Times New Roman" w:eastAsia="等线" w:hAnsi="Times New Roman" w:cs="Times New Roman" w:hint="eastAsia"/>
          <w:b/>
          <w:bCs/>
          <w:sz w:val="28"/>
          <w:szCs w:val="28"/>
        </w:rPr>
        <w:t>S</w:t>
      </w:r>
      <w:r w:rsidRPr="00AC1825">
        <w:rPr>
          <w:rFonts w:ascii="Times New Roman" w:eastAsia="等线" w:hAnsi="Times New Roman" w:cs="Times New Roman"/>
          <w:b/>
          <w:bCs/>
          <w:sz w:val="28"/>
          <w:szCs w:val="28"/>
        </w:rPr>
        <w:t xml:space="preserve">tudents </w:t>
      </w:r>
    </w:p>
    <w:p w14:paraId="02C20638" w14:textId="77777777" w:rsidR="008745F5" w:rsidRPr="00AC1825" w:rsidRDefault="008745F5" w:rsidP="008745F5">
      <w:pPr>
        <w:jc w:val="center"/>
        <w:rPr>
          <w:rFonts w:ascii="Times New Roman" w:eastAsia="等线" w:hAnsi="Times New Roman" w:cs="Times New Roman"/>
          <w:b/>
          <w:bCs/>
          <w:sz w:val="28"/>
          <w:szCs w:val="28"/>
        </w:rPr>
      </w:pPr>
      <w:r w:rsidRPr="00AC1825">
        <w:rPr>
          <w:rFonts w:ascii="Times New Roman" w:eastAsia="等线" w:hAnsi="Times New Roman" w:cs="Times New Roman" w:hint="eastAsia"/>
          <w:b/>
          <w:bCs/>
          <w:sz w:val="28"/>
          <w:szCs w:val="28"/>
        </w:rPr>
        <w:t>Unw</w:t>
      </w:r>
      <w:r w:rsidRPr="00AC1825">
        <w:rPr>
          <w:rFonts w:ascii="Times New Roman" w:eastAsia="等线" w:hAnsi="Times New Roman" w:cs="Times New Roman"/>
          <w:b/>
          <w:bCs/>
          <w:sz w:val="28"/>
          <w:szCs w:val="28"/>
        </w:rPr>
        <w:t>illing to Communicate</w:t>
      </w:r>
      <w:r w:rsidRPr="00AC1825">
        <w:rPr>
          <w:rFonts w:ascii="Times New Roman" w:eastAsia="等线" w:hAnsi="Times New Roman" w:cs="Times New Roman" w:hint="eastAsia"/>
          <w:b/>
          <w:bCs/>
          <w:sz w:val="28"/>
          <w:szCs w:val="28"/>
        </w:rPr>
        <w:t>?</w:t>
      </w:r>
    </w:p>
    <w:bookmarkEnd w:id="0"/>
    <w:p w14:paraId="1738C963" w14:textId="77777777" w:rsidR="00725F7E" w:rsidRPr="006B6E7B" w:rsidRDefault="00725F7E" w:rsidP="002749BF">
      <w:pPr>
        <w:jc w:val="center"/>
        <w:rPr>
          <w:rFonts w:ascii="Times New Roman" w:eastAsia="等线" w:hAnsi="Times New Roman" w:cs="Times New Roman"/>
          <w:b/>
          <w:bCs/>
          <w:sz w:val="24"/>
          <w:szCs w:val="24"/>
        </w:rPr>
      </w:pPr>
    </w:p>
    <w:p w14:paraId="43E8F816" w14:textId="77777777" w:rsidR="00F07755" w:rsidRDefault="00F07755" w:rsidP="002749BF">
      <w:pPr>
        <w:jc w:val="center"/>
        <w:rPr>
          <w:rFonts w:ascii="Times New Roman" w:eastAsia="等线" w:hAnsi="Times New Roman" w:cs="Times New Roman"/>
          <w:b/>
          <w:bCs/>
          <w:sz w:val="24"/>
          <w:szCs w:val="24"/>
        </w:rPr>
      </w:pPr>
    </w:p>
    <w:p w14:paraId="7563D49B" w14:textId="77777777" w:rsidR="00F07755" w:rsidRPr="008745F5" w:rsidRDefault="00F07755" w:rsidP="002749BF">
      <w:pPr>
        <w:jc w:val="center"/>
        <w:rPr>
          <w:rFonts w:ascii="Times New Roman" w:eastAsia="等线" w:hAnsi="Times New Roman" w:cs="Times New Roman"/>
          <w:b/>
          <w:bCs/>
          <w:sz w:val="20"/>
          <w:szCs w:val="20"/>
        </w:rPr>
      </w:pPr>
    </w:p>
    <w:p w14:paraId="53F98CAA" w14:textId="20C6A5BA" w:rsidR="00932C31" w:rsidRPr="008745F5" w:rsidRDefault="00783486" w:rsidP="00A95F79">
      <w:pPr>
        <w:jc w:val="center"/>
        <w:rPr>
          <w:rFonts w:ascii="Times New Roman" w:hAnsi="Times New Roman" w:cs="Times New Roman"/>
          <w:sz w:val="20"/>
          <w:szCs w:val="20"/>
          <w:vertAlign w:val="superscript"/>
        </w:rPr>
      </w:pPr>
      <w:r w:rsidRPr="008745F5">
        <w:rPr>
          <w:rFonts w:ascii="Times New Roman" w:hAnsi="Times New Roman" w:cs="Times New Roman"/>
          <w:sz w:val="20"/>
          <w:szCs w:val="20"/>
        </w:rPr>
        <w:t>Feng</w:t>
      </w:r>
      <w:r w:rsidR="008745F5"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Pr="008745F5">
        <w:rPr>
          <w:rFonts w:ascii="Times New Roman" w:hAnsi="Times New Roman" w:cs="Times New Roman"/>
          <w:sz w:val="20"/>
          <w:szCs w:val="20"/>
        </w:rPr>
        <w:t>Xia Yu</w:t>
      </w:r>
      <w:r w:rsidR="00C51D58" w:rsidRPr="008745F5">
        <w:rPr>
          <w:rFonts w:ascii="Times New Roman" w:hAnsi="Times New Roman" w:cs="Times New Roman"/>
          <w:sz w:val="20"/>
          <w:szCs w:val="20"/>
          <w:vertAlign w:val="superscript"/>
        </w:rPr>
        <w:t>1,2</w:t>
      </w:r>
      <w:r w:rsidR="00A95F79" w:rsidRPr="008745F5">
        <w:rPr>
          <w:rFonts w:ascii="Times New Roman" w:hAnsi="Times New Roman" w:cs="Times New Roman"/>
          <w:sz w:val="20"/>
          <w:szCs w:val="20"/>
          <w:vertAlign w:val="superscript"/>
        </w:rPr>
        <w:t xml:space="preserve"> </w:t>
      </w:r>
      <w:r w:rsidR="00A95F79" w:rsidRPr="008745F5">
        <w:rPr>
          <w:rFonts w:ascii="Times New Roman" w:hAnsi="Times New Roman" w:cs="Times New Roman"/>
          <w:sz w:val="20"/>
          <w:szCs w:val="20"/>
        </w:rPr>
        <w:t xml:space="preserve">   </w:t>
      </w:r>
      <w:r w:rsidRPr="008745F5">
        <w:rPr>
          <w:rFonts w:ascii="Times New Roman" w:hAnsi="Times New Roman" w:cs="Times New Roman"/>
          <w:sz w:val="20"/>
          <w:szCs w:val="20"/>
        </w:rPr>
        <w:t>Bee Eng Wong</w:t>
      </w:r>
      <w:r w:rsidR="0050256C" w:rsidRPr="008745F5">
        <w:rPr>
          <w:rFonts w:ascii="Times New Roman" w:hAnsi="Times New Roman" w:cs="Times New Roman"/>
          <w:sz w:val="20"/>
          <w:szCs w:val="20"/>
          <w:vertAlign w:val="superscript"/>
        </w:rPr>
        <w:t>1</w:t>
      </w:r>
    </w:p>
    <w:p w14:paraId="04B01F9E" w14:textId="6713B9B1" w:rsidR="002218F9" w:rsidRPr="008745F5" w:rsidRDefault="00C51D58" w:rsidP="0050256C">
      <w:pPr>
        <w:spacing w:line="360" w:lineRule="auto"/>
        <w:rPr>
          <w:rFonts w:ascii="Times New Roman" w:eastAsia="宋体" w:hAnsi="Times New Roman" w:cs="Times New Roman"/>
          <w:i/>
          <w:iCs/>
          <w:sz w:val="20"/>
          <w:szCs w:val="20"/>
          <w:lang w:bidi="ar"/>
        </w:rPr>
      </w:pPr>
      <w:r w:rsidRPr="008745F5">
        <w:rPr>
          <w:rFonts w:ascii="Times New Roman" w:eastAsia="宋体" w:hAnsi="Times New Roman" w:cs="Times New Roman"/>
          <w:i/>
          <w:iCs/>
          <w:sz w:val="20"/>
          <w:szCs w:val="20"/>
          <w:vertAlign w:val="superscript"/>
          <w:lang w:bidi="ar"/>
        </w:rPr>
        <w:t>1</w:t>
      </w:r>
      <w:r w:rsidR="0050256C" w:rsidRPr="008745F5">
        <w:rPr>
          <w:rFonts w:ascii="Times New Roman" w:eastAsia="宋体" w:hAnsi="Times New Roman" w:cs="Times New Roman"/>
          <w:i/>
          <w:iCs/>
          <w:sz w:val="20"/>
          <w:szCs w:val="20"/>
          <w:lang w:bidi="ar"/>
        </w:rPr>
        <w:t xml:space="preserve">Department of Education, </w:t>
      </w:r>
      <w:r w:rsidR="00A45DB0" w:rsidRPr="008745F5">
        <w:rPr>
          <w:rFonts w:ascii="Times New Roman" w:eastAsia="宋体" w:hAnsi="Times New Roman" w:cs="Times New Roman"/>
          <w:i/>
          <w:iCs/>
          <w:sz w:val="20"/>
          <w:szCs w:val="20"/>
          <w:lang w:bidi="ar"/>
        </w:rPr>
        <w:t xml:space="preserve">Faculty of Social Sciences and Liberal Arts, UCSI University, No.1, Jalan Menara Gading, UCSI Heights, </w:t>
      </w:r>
      <w:proofErr w:type="spellStart"/>
      <w:r w:rsidR="00A45DB0" w:rsidRPr="008745F5">
        <w:rPr>
          <w:rFonts w:ascii="Times New Roman" w:eastAsia="宋体" w:hAnsi="Times New Roman" w:cs="Times New Roman"/>
          <w:i/>
          <w:iCs/>
          <w:sz w:val="20"/>
          <w:szCs w:val="20"/>
          <w:lang w:bidi="ar"/>
        </w:rPr>
        <w:t>Cheras</w:t>
      </w:r>
      <w:proofErr w:type="spellEnd"/>
      <w:r w:rsidR="00A45DB0" w:rsidRPr="008745F5">
        <w:rPr>
          <w:rFonts w:ascii="Times New Roman" w:eastAsia="宋体" w:hAnsi="Times New Roman" w:cs="Times New Roman"/>
          <w:i/>
          <w:iCs/>
          <w:sz w:val="20"/>
          <w:szCs w:val="20"/>
          <w:lang w:bidi="ar"/>
        </w:rPr>
        <w:t>, 56000 Kuala Lumpur, Malaysia</w:t>
      </w:r>
    </w:p>
    <w:p w14:paraId="7438CBBA" w14:textId="120B4D1D" w:rsidR="002218F9" w:rsidRPr="008745F5" w:rsidRDefault="00C51D58" w:rsidP="00EC618D">
      <w:pPr>
        <w:rPr>
          <w:rFonts w:ascii="Times New Roman" w:eastAsia="宋体" w:hAnsi="Times New Roman" w:cs="Times New Roman"/>
          <w:i/>
          <w:iCs/>
          <w:sz w:val="20"/>
          <w:szCs w:val="20"/>
          <w:lang w:bidi="ar"/>
        </w:rPr>
      </w:pPr>
      <w:r w:rsidRPr="008745F5">
        <w:rPr>
          <w:rFonts w:ascii="Times New Roman" w:eastAsia="宋体" w:hAnsi="Times New Roman" w:cs="Times New Roman"/>
          <w:i/>
          <w:iCs/>
          <w:sz w:val="20"/>
          <w:szCs w:val="20"/>
          <w:vertAlign w:val="superscript"/>
          <w:lang w:bidi="ar"/>
        </w:rPr>
        <w:t>2</w:t>
      </w:r>
      <w:r w:rsidR="001929ED" w:rsidRPr="008745F5">
        <w:rPr>
          <w:rFonts w:ascii="Times New Roman" w:eastAsia="宋体" w:hAnsi="Times New Roman" w:cs="Times New Roman"/>
          <w:i/>
          <w:iCs/>
          <w:sz w:val="20"/>
          <w:szCs w:val="20"/>
          <w:lang w:bidi="ar"/>
        </w:rPr>
        <w:t>Faculty of Intelligent Transportation Industry</w:t>
      </w:r>
      <w:r w:rsidRPr="008745F5">
        <w:rPr>
          <w:rFonts w:ascii="Times New Roman" w:eastAsia="宋体" w:hAnsi="Times New Roman" w:cs="Times New Roman"/>
          <w:i/>
          <w:iCs/>
          <w:sz w:val="20"/>
          <w:szCs w:val="20"/>
          <w:lang w:bidi="ar"/>
        </w:rPr>
        <w:t xml:space="preserve">, </w:t>
      </w:r>
      <w:proofErr w:type="spellStart"/>
      <w:r w:rsidRPr="008745F5">
        <w:rPr>
          <w:rFonts w:ascii="Times New Roman" w:eastAsia="宋体" w:hAnsi="Times New Roman" w:cs="Times New Roman"/>
          <w:i/>
          <w:iCs/>
          <w:sz w:val="20"/>
          <w:szCs w:val="20"/>
          <w:lang w:bidi="ar"/>
        </w:rPr>
        <w:t>AnHui</w:t>
      </w:r>
      <w:proofErr w:type="spellEnd"/>
      <w:r w:rsidRPr="008745F5">
        <w:rPr>
          <w:rFonts w:ascii="Times New Roman" w:eastAsia="宋体" w:hAnsi="Times New Roman" w:cs="Times New Roman"/>
          <w:i/>
          <w:iCs/>
          <w:sz w:val="20"/>
          <w:szCs w:val="20"/>
          <w:lang w:bidi="ar"/>
        </w:rPr>
        <w:t xml:space="preserve"> </w:t>
      </w:r>
      <w:proofErr w:type="spellStart"/>
      <w:r w:rsidRPr="008745F5">
        <w:rPr>
          <w:rFonts w:ascii="Times New Roman" w:eastAsia="宋体" w:hAnsi="Times New Roman" w:cs="Times New Roman"/>
          <w:i/>
          <w:iCs/>
          <w:sz w:val="20"/>
          <w:szCs w:val="20"/>
          <w:lang w:bidi="ar"/>
        </w:rPr>
        <w:t>SanLian</w:t>
      </w:r>
      <w:proofErr w:type="spellEnd"/>
      <w:r w:rsidRPr="008745F5">
        <w:rPr>
          <w:rFonts w:ascii="Times New Roman" w:eastAsia="宋体" w:hAnsi="Times New Roman" w:cs="Times New Roman"/>
          <w:i/>
          <w:iCs/>
          <w:sz w:val="20"/>
          <w:szCs w:val="20"/>
          <w:lang w:bidi="ar"/>
        </w:rPr>
        <w:t xml:space="preserve"> </w:t>
      </w:r>
      <w:r w:rsidR="001929ED" w:rsidRPr="008745F5">
        <w:rPr>
          <w:rFonts w:ascii="Times New Roman" w:eastAsia="宋体" w:hAnsi="Times New Roman" w:cs="Times New Roman"/>
          <w:i/>
          <w:iCs/>
          <w:sz w:val="20"/>
          <w:szCs w:val="20"/>
          <w:lang w:bidi="ar"/>
        </w:rPr>
        <w:t>University</w:t>
      </w:r>
      <w:r w:rsidRPr="008745F5">
        <w:rPr>
          <w:rFonts w:ascii="Times New Roman" w:eastAsia="宋体" w:hAnsi="Times New Roman" w:cs="Times New Roman"/>
          <w:i/>
          <w:iCs/>
          <w:sz w:val="20"/>
          <w:szCs w:val="20"/>
          <w:lang w:bidi="ar"/>
        </w:rPr>
        <w:t xml:space="preserve">, </w:t>
      </w:r>
      <w:proofErr w:type="spellStart"/>
      <w:r w:rsidR="001929ED" w:rsidRPr="008745F5">
        <w:rPr>
          <w:rFonts w:ascii="Times New Roman" w:eastAsia="宋体" w:hAnsi="Times New Roman" w:cs="Times New Roman"/>
          <w:i/>
          <w:iCs/>
          <w:sz w:val="20"/>
          <w:szCs w:val="20"/>
          <w:lang w:bidi="ar"/>
        </w:rPr>
        <w:t>HeFei</w:t>
      </w:r>
      <w:proofErr w:type="spellEnd"/>
      <w:r w:rsidR="001929ED" w:rsidRPr="008745F5">
        <w:rPr>
          <w:rFonts w:ascii="Times New Roman" w:eastAsia="宋体" w:hAnsi="Times New Roman" w:cs="Times New Roman"/>
          <w:i/>
          <w:iCs/>
          <w:sz w:val="20"/>
          <w:szCs w:val="20"/>
          <w:lang w:bidi="ar"/>
        </w:rPr>
        <w:t xml:space="preserve">, </w:t>
      </w:r>
      <w:proofErr w:type="spellStart"/>
      <w:r w:rsidRPr="008745F5">
        <w:rPr>
          <w:rFonts w:ascii="Times New Roman" w:eastAsia="宋体" w:hAnsi="Times New Roman" w:cs="Times New Roman"/>
          <w:i/>
          <w:iCs/>
          <w:sz w:val="20"/>
          <w:szCs w:val="20"/>
          <w:lang w:bidi="ar"/>
        </w:rPr>
        <w:t>AnHui</w:t>
      </w:r>
      <w:proofErr w:type="spellEnd"/>
      <w:r w:rsidRPr="008745F5">
        <w:rPr>
          <w:rFonts w:ascii="Times New Roman" w:eastAsia="宋体" w:hAnsi="Times New Roman" w:cs="Times New Roman"/>
          <w:i/>
          <w:iCs/>
          <w:sz w:val="20"/>
          <w:szCs w:val="20"/>
          <w:lang w:bidi="ar"/>
        </w:rPr>
        <w:t xml:space="preserve">, </w:t>
      </w:r>
      <w:r w:rsidR="001929ED" w:rsidRPr="008745F5">
        <w:rPr>
          <w:rFonts w:ascii="Times New Roman" w:eastAsia="宋体" w:hAnsi="Times New Roman" w:cs="Times New Roman"/>
          <w:i/>
          <w:iCs/>
          <w:sz w:val="20"/>
          <w:szCs w:val="20"/>
          <w:lang w:bidi="ar"/>
        </w:rPr>
        <w:t>230601, China</w:t>
      </w:r>
      <w:r w:rsidRPr="008745F5">
        <w:rPr>
          <w:rFonts w:ascii="Times New Roman" w:eastAsia="宋体" w:hAnsi="Times New Roman" w:cs="Times New Roman"/>
          <w:i/>
          <w:iCs/>
          <w:sz w:val="20"/>
          <w:szCs w:val="20"/>
          <w:lang w:bidi="ar"/>
        </w:rPr>
        <w:t xml:space="preserve"> </w:t>
      </w:r>
    </w:p>
    <w:p w14:paraId="2696A3A2" w14:textId="00BD0002" w:rsidR="00C51D58" w:rsidRPr="008745F5" w:rsidRDefault="00EC618D" w:rsidP="00A95F79">
      <w:pPr>
        <w:rPr>
          <w:rFonts w:ascii="Times New Roman" w:hAnsi="Times New Roman" w:cs="Times New Roman"/>
          <w:i/>
          <w:iCs/>
          <w:sz w:val="20"/>
          <w:szCs w:val="20"/>
        </w:rPr>
      </w:pPr>
      <w:r w:rsidRPr="008745F5">
        <w:rPr>
          <w:rFonts w:ascii="Times New Roman" w:hAnsi="Times New Roman" w:cs="Times New Roman"/>
          <w:i/>
          <w:iCs/>
          <w:sz w:val="20"/>
          <w:szCs w:val="20"/>
        </w:rPr>
        <w:t>Corresponding author</w:t>
      </w:r>
      <w:r w:rsidR="002218F9" w:rsidRPr="008745F5">
        <w:rPr>
          <w:rFonts w:ascii="Times New Roman" w:hAnsi="Times New Roman" w:cs="Times New Roman"/>
          <w:i/>
          <w:iCs/>
          <w:sz w:val="20"/>
          <w:szCs w:val="20"/>
        </w:rPr>
        <w:t>: Feng</w:t>
      </w:r>
      <w:r w:rsidR="008745F5">
        <w:rPr>
          <w:rFonts w:ascii="Times New Roman" w:hAnsi="Times New Roman" w:cs="Times New Roman" w:hint="eastAsia"/>
          <w:i/>
          <w:iCs/>
          <w:sz w:val="20"/>
          <w:szCs w:val="20"/>
        </w:rPr>
        <w:t xml:space="preserve"> </w:t>
      </w:r>
      <w:r w:rsidR="002218F9" w:rsidRPr="008745F5">
        <w:rPr>
          <w:rFonts w:ascii="Times New Roman" w:hAnsi="Times New Roman" w:cs="Times New Roman"/>
          <w:i/>
          <w:iCs/>
          <w:sz w:val="20"/>
          <w:szCs w:val="20"/>
        </w:rPr>
        <w:t xml:space="preserve">Xia Yu, </w:t>
      </w:r>
      <w:hyperlink r:id="rId8" w:history="1">
        <w:r w:rsidR="00A95F79" w:rsidRPr="008745F5">
          <w:rPr>
            <w:rStyle w:val="ae"/>
            <w:rFonts w:ascii="Times New Roman" w:hAnsi="Times New Roman" w:cs="Times New Roman"/>
            <w:i/>
            <w:iCs/>
            <w:sz w:val="20"/>
            <w:szCs w:val="20"/>
          </w:rPr>
          <w:t>1002162849@ucsiuniversity.edu.my</w:t>
        </w:r>
      </w:hyperlink>
      <w:r w:rsidR="000359DA" w:rsidRPr="008745F5">
        <w:rPr>
          <w:rStyle w:val="ae"/>
          <w:rFonts w:ascii="Times New Roman" w:hAnsi="Times New Roman" w:cs="Times New Roman"/>
          <w:i/>
          <w:iCs/>
          <w:sz w:val="20"/>
          <w:szCs w:val="20"/>
        </w:rPr>
        <w:t>；</w:t>
      </w:r>
      <w:r w:rsidR="000359DA" w:rsidRPr="008745F5">
        <w:rPr>
          <w:rStyle w:val="ae"/>
          <w:rFonts w:ascii="Times New Roman" w:hAnsi="Times New Roman" w:cs="Times New Roman"/>
          <w:i/>
          <w:iCs/>
          <w:sz w:val="20"/>
          <w:szCs w:val="20"/>
        </w:rPr>
        <w:t>915683912@qq.com</w:t>
      </w:r>
    </w:p>
    <w:p w14:paraId="458B6673" w14:textId="77777777" w:rsidR="00A95F79" w:rsidRDefault="00A95F79" w:rsidP="00932C31">
      <w:pPr>
        <w:rPr>
          <w:rFonts w:ascii="Times New Roman" w:hAnsi="Times New Roman" w:cs="Times New Roman"/>
          <w:sz w:val="24"/>
          <w:szCs w:val="24"/>
        </w:rPr>
      </w:pPr>
    </w:p>
    <w:p w14:paraId="4472D4DA" w14:textId="77777777" w:rsidR="005059F5" w:rsidRPr="006B6E7B" w:rsidRDefault="005059F5" w:rsidP="00932C31">
      <w:pPr>
        <w:rPr>
          <w:rFonts w:ascii="Times New Roman" w:hAnsi="Times New Roman" w:cs="Times New Roman"/>
          <w:sz w:val="24"/>
          <w:szCs w:val="24"/>
        </w:rPr>
      </w:pPr>
    </w:p>
    <w:p w14:paraId="572F5374" w14:textId="214B177D" w:rsidR="00FB5BE5" w:rsidRPr="008745F5" w:rsidRDefault="00110A40" w:rsidP="006B6E7B">
      <w:pPr>
        <w:rPr>
          <w:rFonts w:ascii="Times New Roman" w:eastAsia="等线" w:hAnsi="Times New Roman" w:cs="Times New Roman"/>
          <w:b/>
          <w:bCs/>
          <w:sz w:val="20"/>
          <w:szCs w:val="20"/>
        </w:rPr>
      </w:pPr>
      <w:r w:rsidRPr="008745F5">
        <w:rPr>
          <w:rFonts w:ascii="Times New Roman" w:eastAsia="等线" w:hAnsi="Times New Roman" w:cs="Times New Roman"/>
          <w:b/>
          <w:bCs/>
          <w:sz w:val="20"/>
          <w:szCs w:val="20"/>
        </w:rPr>
        <w:t>Statements and Declarations</w:t>
      </w:r>
      <w:r w:rsidR="0099148A" w:rsidRPr="008745F5">
        <w:rPr>
          <w:rFonts w:ascii="Times New Roman" w:eastAsia="等线" w:hAnsi="Times New Roman" w:cs="Times New Roman" w:hint="eastAsia"/>
          <w:b/>
          <w:bCs/>
          <w:sz w:val="20"/>
          <w:szCs w:val="20"/>
        </w:rPr>
        <w:t>:</w:t>
      </w:r>
    </w:p>
    <w:p w14:paraId="2706CF32" w14:textId="56C80DCB" w:rsidR="00FB5BE5" w:rsidRPr="008745F5" w:rsidRDefault="00FB5BE5" w:rsidP="006B6E7B">
      <w:pPr>
        <w:rPr>
          <w:rFonts w:ascii="Times New Roman" w:eastAsia="等线" w:hAnsi="Times New Roman" w:cs="Times New Roman"/>
          <w:b/>
          <w:bCs/>
          <w:sz w:val="20"/>
          <w:szCs w:val="20"/>
        </w:rPr>
      </w:pPr>
      <w:r w:rsidRPr="008745F5">
        <w:rPr>
          <w:rFonts w:ascii="Times New Roman" w:eastAsia="等线" w:hAnsi="Times New Roman" w:cs="Times New Roman"/>
          <w:b/>
          <w:bCs/>
          <w:sz w:val="20"/>
          <w:szCs w:val="20"/>
        </w:rPr>
        <w:t>Ethics approval</w:t>
      </w:r>
      <w:r w:rsidRPr="008745F5">
        <w:rPr>
          <w:rFonts w:ascii="Times New Roman" w:eastAsia="等线" w:hAnsi="Times New Roman" w:cs="Times New Roman" w:hint="eastAsia"/>
          <w:b/>
          <w:bCs/>
          <w:sz w:val="20"/>
          <w:szCs w:val="20"/>
        </w:rPr>
        <w:t xml:space="preserve">: </w:t>
      </w:r>
      <w:r w:rsidRPr="008745F5">
        <w:rPr>
          <w:rFonts w:ascii="Times New Roman" w:eastAsia="等线" w:hAnsi="Times New Roman" w:cs="Times New Roman"/>
          <w:sz w:val="20"/>
          <w:szCs w:val="20"/>
        </w:rPr>
        <w:t xml:space="preserve">This study was performed in line with the principles of the Declaration of Helsinki. Approval was granted by the </w:t>
      </w:r>
      <w:r w:rsidR="00D06C82" w:rsidRPr="008745F5">
        <w:rPr>
          <w:rFonts w:ascii="Times New Roman" w:eastAsia="等线" w:hAnsi="Times New Roman" w:cs="Times New Roman" w:hint="eastAsia"/>
          <w:sz w:val="20"/>
          <w:szCs w:val="20"/>
        </w:rPr>
        <w:t xml:space="preserve">Academic </w:t>
      </w:r>
      <w:r w:rsidRPr="008745F5">
        <w:rPr>
          <w:rFonts w:ascii="Times New Roman" w:eastAsia="等线" w:hAnsi="Times New Roman" w:cs="Times New Roman"/>
          <w:sz w:val="20"/>
          <w:szCs w:val="20"/>
        </w:rPr>
        <w:t xml:space="preserve">Ethics Committee of </w:t>
      </w:r>
      <w:proofErr w:type="spellStart"/>
      <w:r w:rsidR="007B46D3" w:rsidRPr="008745F5">
        <w:rPr>
          <w:rFonts w:ascii="Times New Roman" w:eastAsia="等线" w:hAnsi="Times New Roman" w:cs="Times New Roman"/>
          <w:sz w:val="20"/>
          <w:szCs w:val="20"/>
        </w:rPr>
        <w:t>An</w:t>
      </w:r>
      <w:r w:rsidR="007B46D3" w:rsidRPr="008745F5">
        <w:rPr>
          <w:rFonts w:ascii="Times New Roman" w:eastAsia="等线" w:hAnsi="Times New Roman" w:cs="Times New Roman" w:hint="eastAsia"/>
          <w:sz w:val="20"/>
          <w:szCs w:val="20"/>
        </w:rPr>
        <w:t>H</w:t>
      </w:r>
      <w:r w:rsidR="007B46D3" w:rsidRPr="008745F5">
        <w:rPr>
          <w:rFonts w:ascii="Times New Roman" w:eastAsia="等线" w:hAnsi="Times New Roman" w:cs="Times New Roman"/>
          <w:sz w:val="20"/>
          <w:szCs w:val="20"/>
        </w:rPr>
        <w:t>ui</w:t>
      </w:r>
      <w:proofErr w:type="spellEnd"/>
      <w:r w:rsidRPr="008745F5">
        <w:rPr>
          <w:rFonts w:ascii="Times New Roman" w:eastAsia="等线" w:hAnsi="Times New Roman" w:cs="Times New Roman" w:hint="eastAsia"/>
          <w:sz w:val="20"/>
          <w:szCs w:val="20"/>
        </w:rPr>
        <w:t xml:space="preserve"> San</w:t>
      </w:r>
      <w:r w:rsidR="008745F5">
        <w:rPr>
          <w:rFonts w:ascii="Times New Roman" w:eastAsia="等线" w:hAnsi="Times New Roman" w:cs="Times New Roman" w:hint="eastAsia"/>
          <w:sz w:val="20"/>
          <w:szCs w:val="20"/>
        </w:rPr>
        <w:t xml:space="preserve"> </w:t>
      </w:r>
      <w:r w:rsidRPr="008745F5">
        <w:rPr>
          <w:rFonts w:ascii="Times New Roman" w:eastAsia="等线" w:hAnsi="Times New Roman" w:cs="Times New Roman" w:hint="eastAsia"/>
          <w:sz w:val="20"/>
          <w:szCs w:val="20"/>
        </w:rPr>
        <w:t xml:space="preserve">Lian </w:t>
      </w:r>
      <w:r w:rsidRPr="008745F5">
        <w:rPr>
          <w:rFonts w:ascii="Times New Roman" w:eastAsia="等线" w:hAnsi="Times New Roman" w:cs="Times New Roman"/>
          <w:sz w:val="20"/>
          <w:szCs w:val="20"/>
        </w:rPr>
        <w:t>University (Date</w:t>
      </w:r>
      <w:r w:rsidR="00D06C82" w:rsidRPr="008745F5">
        <w:rPr>
          <w:rFonts w:ascii="Times New Roman" w:eastAsia="等线" w:hAnsi="Times New Roman" w:cs="Times New Roman" w:hint="eastAsia"/>
          <w:sz w:val="20"/>
          <w:szCs w:val="20"/>
        </w:rPr>
        <w:t>: 28AUG2023</w:t>
      </w:r>
      <w:r w:rsidRPr="008745F5">
        <w:rPr>
          <w:rFonts w:ascii="Times New Roman" w:eastAsia="等线" w:hAnsi="Times New Roman" w:cs="Times New Roman"/>
          <w:sz w:val="20"/>
          <w:szCs w:val="20"/>
        </w:rPr>
        <w:t>/</w:t>
      </w:r>
      <w:r w:rsidR="00961A97" w:rsidRPr="008745F5">
        <w:rPr>
          <w:rFonts w:ascii="Times New Roman" w:eastAsia="等线" w:hAnsi="Times New Roman" w:cs="Times New Roman"/>
          <w:sz w:val="20"/>
          <w:szCs w:val="20"/>
        </w:rPr>
        <w:t>No: IEC</w:t>
      </w:r>
      <w:r w:rsidR="00D06C82" w:rsidRPr="008745F5">
        <w:rPr>
          <w:rFonts w:ascii="Times New Roman" w:eastAsia="等线" w:hAnsi="Times New Roman" w:cs="Times New Roman" w:hint="eastAsia"/>
          <w:sz w:val="20"/>
          <w:szCs w:val="20"/>
        </w:rPr>
        <w:t>-2023-076</w:t>
      </w:r>
      <w:r w:rsidRPr="008745F5">
        <w:rPr>
          <w:rFonts w:ascii="Times New Roman" w:eastAsia="等线" w:hAnsi="Times New Roman" w:cs="Times New Roman"/>
          <w:sz w:val="20"/>
          <w:szCs w:val="20"/>
        </w:rPr>
        <w:t>)</w:t>
      </w:r>
      <w:r w:rsidR="0099148A" w:rsidRPr="008745F5">
        <w:rPr>
          <w:rFonts w:ascii="Times New Roman" w:eastAsia="等线" w:hAnsi="Times New Roman" w:cs="Times New Roman" w:hint="eastAsia"/>
          <w:sz w:val="20"/>
          <w:szCs w:val="20"/>
        </w:rPr>
        <w:t>.</w:t>
      </w:r>
    </w:p>
    <w:p w14:paraId="3FC304C8" w14:textId="3C821C90" w:rsidR="00EC618D" w:rsidRPr="008745F5" w:rsidRDefault="00EC618D" w:rsidP="006B6E7B">
      <w:pPr>
        <w:rPr>
          <w:rFonts w:ascii="Times New Roman" w:eastAsia="等线" w:hAnsi="Times New Roman" w:cs="Times New Roman"/>
          <w:sz w:val="20"/>
          <w:szCs w:val="20"/>
        </w:rPr>
      </w:pPr>
      <w:r w:rsidRPr="008745F5">
        <w:rPr>
          <w:rFonts w:ascii="Times New Roman" w:eastAsia="等线" w:hAnsi="Times New Roman" w:cs="Times New Roman"/>
          <w:b/>
          <w:bCs/>
          <w:sz w:val="20"/>
          <w:szCs w:val="20"/>
        </w:rPr>
        <w:t>Competing Interests</w:t>
      </w:r>
      <w:r w:rsidR="00FB5BE5" w:rsidRPr="008745F5">
        <w:rPr>
          <w:rFonts w:ascii="Times New Roman" w:eastAsia="等线" w:hAnsi="Times New Roman" w:cs="Times New Roman" w:hint="eastAsia"/>
          <w:b/>
          <w:bCs/>
          <w:sz w:val="20"/>
          <w:szCs w:val="20"/>
        </w:rPr>
        <w:t xml:space="preserve">: </w:t>
      </w:r>
      <w:r w:rsidRPr="008745F5">
        <w:rPr>
          <w:rFonts w:ascii="Times New Roman" w:eastAsia="等线" w:hAnsi="Times New Roman" w:cs="Times New Roman"/>
          <w:sz w:val="20"/>
          <w:szCs w:val="20"/>
        </w:rPr>
        <w:t>The authors have no financial or proprietary interests in any material discussed in this article.</w:t>
      </w:r>
      <w:r w:rsidR="00FB5BE5" w:rsidRPr="008745F5">
        <w:rPr>
          <w:rFonts w:ascii="Times New Roman" w:eastAsia="等线" w:hAnsi="Times New Roman" w:cs="Times New Roman" w:hint="eastAsia"/>
          <w:sz w:val="20"/>
          <w:szCs w:val="20"/>
        </w:rPr>
        <w:t xml:space="preserve"> </w:t>
      </w:r>
    </w:p>
    <w:p w14:paraId="55E8136F" w14:textId="5B2A5540" w:rsidR="00AA7703" w:rsidRPr="008745F5" w:rsidRDefault="00960BF0" w:rsidP="006B6E7B">
      <w:pPr>
        <w:rPr>
          <w:rFonts w:ascii="Times New Roman" w:eastAsia="等线" w:hAnsi="Times New Roman" w:cs="Times New Roman"/>
          <w:sz w:val="20"/>
          <w:szCs w:val="20"/>
        </w:rPr>
      </w:pPr>
      <w:r w:rsidRPr="008745F5">
        <w:rPr>
          <w:rFonts w:ascii="Times New Roman" w:eastAsia="等线" w:hAnsi="Times New Roman" w:cs="Times New Roman"/>
          <w:b/>
          <w:bCs/>
          <w:sz w:val="20"/>
          <w:szCs w:val="20"/>
        </w:rPr>
        <w:t>Funding</w:t>
      </w:r>
      <w:r w:rsidRPr="008745F5">
        <w:rPr>
          <w:rFonts w:ascii="Times New Roman" w:eastAsia="等线" w:hAnsi="Times New Roman" w:cs="Times New Roman" w:hint="eastAsia"/>
          <w:b/>
          <w:bCs/>
          <w:sz w:val="20"/>
          <w:szCs w:val="20"/>
        </w:rPr>
        <w:t>:</w:t>
      </w:r>
      <w:r w:rsidRPr="008745F5">
        <w:rPr>
          <w:rFonts w:ascii="Times New Roman" w:eastAsia="等线" w:hAnsi="Times New Roman" w:cs="Times New Roman"/>
          <w:sz w:val="20"/>
          <w:szCs w:val="20"/>
        </w:rPr>
        <w:t xml:space="preserve"> The authors did not receive support from any organization for the submitted work.</w:t>
      </w:r>
    </w:p>
    <w:p w14:paraId="6264CD51" w14:textId="77777777" w:rsidR="002A5C2F" w:rsidRPr="008745F5" w:rsidRDefault="002A5C2F" w:rsidP="006B6E7B">
      <w:pPr>
        <w:rPr>
          <w:rFonts w:ascii="Times New Roman" w:eastAsia="等线" w:hAnsi="Times New Roman" w:cs="Times New Roman"/>
          <w:sz w:val="20"/>
          <w:szCs w:val="20"/>
        </w:rPr>
      </w:pPr>
    </w:p>
    <w:p w14:paraId="450478FC" w14:textId="07937F85" w:rsidR="00E47EEE" w:rsidRPr="006B6E7B" w:rsidRDefault="00E47EEE">
      <w:pPr>
        <w:rPr>
          <w:rFonts w:ascii="Times New Roman" w:hAnsi="Times New Roman" w:cs="Times New Roman"/>
          <w:b/>
          <w:bCs/>
          <w:sz w:val="24"/>
          <w:szCs w:val="24"/>
        </w:rPr>
      </w:pPr>
    </w:p>
    <w:sectPr w:rsidR="00E47EEE" w:rsidRPr="006B6E7B">
      <w:footerReference w:type="default" r:id="rId9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4040C30" w14:textId="77777777" w:rsidR="00D5652D" w:rsidRDefault="00D5652D" w:rsidP="00BB2E30">
      <w:pPr>
        <w:rPr>
          <w:rFonts w:hint="eastAsia"/>
        </w:rPr>
      </w:pPr>
      <w:r>
        <w:separator/>
      </w:r>
    </w:p>
  </w:endnote>
  <w:endnote w:type="continuationSeparator" w:id="0">
    <w:p w14:paraId="7B11FC48" w14:textId="77777777" w:rsidR="00D5652D" w:rsidRDefault="00D5652D" w:rsidP="00BB2E30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2996134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5C10FC" w14:textId="10C1FE60" w:rsidR="00783486" w:rsidRDefault="00783486">
        <w:pPr>
          <w:pStyle w:val="a7"/>
          <w:jc w:val="right"/>
          <w:rPr>
            <w:rFonts w:hint="eastAsia"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58D9ED5" w14:textId="77777777" w:rsidR="00783486" w:rsidRDefault="00783486">
    <w:pPr>
      <w:pStyle w:val="a7"/>
      <w:rPr>
        <w:rFonts w:hint="eastAs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0BDD040" w14:textId="77777777" w:rsidR="00D5652D" w:rsidRDefault="00D5652D" w:rsidP="00BB2E30">
      <w:pPr>
        <w:rPr>
          <w:rFonts w:hint="eastAsia"/>
        </w:rPr>
      </w:pPr>
      <w:r>
        <w:separator/>
      </w:r>
    </w:p>
  </w:footnote>
  <w:footnote w:type="continuationSeparator" w:id="0">
    <w:p w14:paraId="5C1D3D7A" w14:textId="77777777" w:rsidR="00D5652D" w:rsidRDefault="00D5652D" w:rsidP="00BB2E30">
      <w:pPr>
        <w:rPr>
          <w:rFonts w:hint="eastAsia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D1C162D"/>
    <w:multiLevelType w:val="hybridMultilevel"/>
    <w:tmpl w:val="39D63AE0"/>
    <w:lvl w:ilvl="0" w:tplc="87FEC26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" w15:restartNumberingAfterBreak="0">
    <w:nsid w:val="2E570CE6"/>
    <w:multiLevelType w:val="hybridMultilevel"/>
    <w:tmpl w:val="0534F562"/>
    <w:lvl w:ilvl="0" w:tplc="5F46549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3DC7CE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BEAFC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99C82D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D2A80A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47E5E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0DE7CD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E82D67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4CC266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43956829"/>
    <w:multiLevelType w:val="hybridMultilevel"/>
    <w:tmpl w:val="96466ACA"/>
    <w:lvl w:ilvl="0" w:tplc="5BCADAC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F6EEBD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DD4FAC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302505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07C74F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7E2C67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3FCEEC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5DC338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14235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4F262BB3"/>
    <w:multiLevelType w:val="multilevel"/>
    <w:tmpl w:val="4F262BB3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63200C77"/>
    <w:multiLevelType w:val="multilevel"/>
    <w:tmpl w:val="63200C77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pStyle w:val="headinglevel2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num w:numId="1" w16cid:durableId="2006349688">
    <w:abstractNumId w:val="4"/>
  </w:num>
  <w:num w:numId="2" w16cid:durableId="1517308188">
    <w:abstractNumId w:val="3"/>
  </w:num>
  <w:num w:numId="3" w16cid:durableId="726801527">
    <w:abstractNumId w:val="1"/>
  </w:num>
  <w:num w:numId="4" w16cid:durableId="874999340">
    <w:abstractNumId w:val="2"/>
  </w:num>
  <w:num w:numId="5" w16cid:durableId="4331366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trackRevision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xtzA1Nbc0MzMxN7RU0lEKTi0uzszPAymwNK8FALnYdr8tAAAA"/>
    <w:docVar w:name="commondata" w:val="eyJoZGlkIjoiM2ZmODM0YmZmN2I1ODljYTE1Y2JhYmI5ODk4MmVmODQifQ=="/>
  </w:docVars>
  <w:rsids>
    <w:rsidRoot w:val="006C6A9D"/>
    <w:rsid w:val="0000161F"/>
    <w:rsid w:val="0000418F"/>
    <w:rsid w:val="000047A7"/>
    <w:rsid w:val="00005E9B"/>
    <w:rsid w:val="00007700"/>
    <w:rsid w:val="00007E82"/>
    <w:rsid w:val="0001001D"/>
    <w:rsid w:val="0001067C"/>
    <w:rsid w:val="0001169F"/>
    <w:rsid w:val="00011A05"/>
    <w:rsid w:val="00012572"/>
    <w:rsid w:val="00017C41"/>
    <w:rsid w:val="00020870"/>
    <w:rsid w:val="0002346F"/>
    <w:rsid w:val="00023AF6"/>
    <w:rsid w:val="00024AA0"/>
    <w:rsid w:val="000304BC"/>
    <w:rsid w:val="00030D5E"/>
    <w:rsid w:val="00030F71"/>
    <w:rsid w:val="0003221C"/>
    <w:rsid w:val="00032381"/>
    <w:rsid w:val="0003447C"/>
    <w:rsid w:val="00034D9E"/>
    <w:rsid w:val="0003562A"/>
    <w:rsid w:val="000359DA"/>
    <w:rsid w:val="00036545"/>
    <w:rsid w:val="00041046"/>
    <w:rsid w:val="000416DC"/>
    <w:rsid w:val="00043023"/>
    <w:rsid w:val="0005006F"/>
    <w:rsid w:val="00050EF9"/>
    <w:rsid w:val="00050F0E"/>
    <w:rsid w:val="00052D17"/>
    <w:rsid w:val="0005329A"/>
    <w:rsid w:val="00056309"/>
    <w:rsid w:val="0006188B"/>
    <w:rsid w:val="00061A99"/>
    <w:rsid w:val="00071488"/>
    <w:rsid w:val="00071A0C"/>
    <w:rsid w:val="00071F86"/>
    <w:rsid w:val="00073436"/>
    <w:rsid w:val="0007526C"/>
    <w:rsid w:val="0007532D"/>
    <w:rsid w:val="000765A7"/>
    <w:rsid w:val="000853D1"/>
    <w:rsid w:val="00087A7F"/>
    <w:rsid w:val="00090646"/>
    <w:rsid w:val="000971DB"/>
    <w:rsid w:val="00097920"/>
    <w:rsid w:val="00097CA2"/>
    <w:rsid w:val="000A304B"/>
    <w:rsid w:val="000A43A5"/>
    <w:rsid w:val="000A4B47"/>
    <w:rsid w:val="000B19D2"/>
    <w:rsid w:val="000B27AB"/>
    <w:rsid w:val="000B695D"/>
    <w:rsid w:val="000B7161"/>
    <w:rsid w:val="000B7F36"/>
    <w:rsid w:val="000C05E2"/>
    <w:rsid w:val="000C0D71"/>
    <w:rsid w:val="000C5048"/>
    <w:rsid w:val="000C5FC1"/>
    <w:rsid w:val="000C736F"/>
    <w:rsid w:val="000D1740"/>
    <w:rsid w:val="000D3E64"/>
    <w:rsid w:val="000D3FAE"/>
    <w:rsid w:val="000D4189"/>
    <w:rsid w:val="000D41CC"/>
    <w:rsid w:val="000D7A26"/>
    <w:rsid w:val="000E017C"/>
    <w:rsid w:val="000E0D7B"/>
    <w:rsid w:val="000E2DA2"/>
    <w:rsid w:val="000E3243"/>
    <w:rsid w:val="000E331B"/>
    <w:rsid w:val="000E393F"/>
    <w:rsid w:val="000E449E"/>
    <w:rsid w:val="000E477C"/>
    <w:rsid w:val="000E5901"/>
    <w:rsid w:val="000E5D83"/>
    <w:rsid w:val="000F02A1"/>
    <w:rsid w:val="000F07C7"/>
    <w:rsid w:val="000F2AE8"/>
    <w:rsid w:val="000F3B61"/>
    <w:rsid w:val="000F46FE"/>
    <w:rsid w:val="000F4DEF"/>
    <w:rsid w:val="000F5710"/>
    <w:rsid w:val="000F5BFD"/>
    <w:rsid w:val="0010453D"/>
    <w:rsid w:val="00106873"/>
    <w:rsid w:val="00106CFB"/>
    <w:rsid w:val="00107A02"/>
    <w:rsid w:val="0011002E"/>
    <w:rsid w:val="00110A40"/>
    <w:rsid w:val="0011239F"/>
    <w:rsid w:val="0011301F"/>
    <w:rsid w:val="001147B6"/>
    <w:rsid w:val="00116222"/>
    <w:rsid w:val="00120D0E"/>
    <w:rsid w:val="00120D40"/>
    <w:rsid w:val="001225F2"/>
    <w:rsid w:val="00122BDB"/>
    <w:rsid w:val="00124045"/>
    <w:rsid w:val="001255E7"/>
    <w:rsid w:val="001305D4"/>
    <w:rsid w:val="0013069E"/>
    <w:rsid w:val="00134A5A"/>
    <w:rsid w:val="001357EA"/>
    <w:rsid w:val="00137B47"/>
    <w:rsid w:val="00137BBE"/>
    <w:rsid w:val="001404EA"/>
    <w:rsid w:val="00140666"/>
    <w:rsid w:val="001406DE"/>
    <w:rsid w:val="00143EF5"/>
    <w:rsid w:val="00146587"/>
    <w:rsid w:val="00147599"/>
    <w:rsid w:val="0015148F"/>
    <w:rsid w:val="00157462"/>
    <w:rsid w:val="00157468"/>
    <w:rsid w:val="001578D9"/>
    <w:rsid w:val="00157FA8"/>
    <w:rsid w:val="00163777"/>
    <w:rsid w:val="00164F75"/>
    <w:rsid w:val="00165B9B"/>
    <w:rsid w:val="0016768C"/>
    <w:rsid w:val="00167A50"/>
    <w:rsid w:val="00170722"/>
    <w:rsid w:val="00174F63"/>
    <w:rsid w:val="00175396"/>
    <w:rsid w:val="00175929"/>
    <w:rsid w:val="0017702E"/>
    <w:rsid w:val="001775BA"/>
    <w:rsid w:val="00180C5E"/>
    <w:rsid w:val="00181740"/>
    <w:rsid w:val="00183472"/>
    <w:rsid w:val="00183982"/>
    <w:rsid w:val="00183C1F"/>
    <w:rsid w:val="001841E8"/>
    <w:rsid w:val="00185428"/>
    <w:rsid w:val="001855C7"/>
    <w:rsid w:val="00186654"/>
    <w:rsid w:val="00191E74"/>
    <w:rsid w:val="001929ED"/>
    <w:rsid w:val="00194A65"/>
    <w:rsid w:val="001950CA"/>
    <w:rsid w:val="00195A3F"/>
    <w:rsid w:val="001968EB"/>
    <w:rsid w:val="001A17D7"/>
    <w:rsid w:val="001A279C"/>
    <w:rsid w:val="001A3827"/>
    <w:rsid w:val="001A42B3"/>
    <w:rsid w:val="001B065D"/>
    <w:rsid w:val="001B0EF4"/>
    <w:rsid w:val="001B3A3C"/>
    <w:rsid w:val="001B4349"/>
    <w:rsid w:val="001B4722"/>
    <w:rsid w:val="001B5554"/>
    <w:rsid w:val="001C11CE"/>
    <w:rsid w:val="001C195A"/>
    <w:rsid w:val="001C1BF4"/>
    <w:rsid w:val="001C2329"/>
    <w:rsid w:val="001C422F"/>
    <w:rsid w:val="001C4EE4"/>
    <w:rsid w:val="001D13BC"/>
    <w:rsid w:val="001D2609"/>
    <w:rsid w:val="001D45C5"/>
    <w:rsid w:val="001D56B9"/>
    <w:rsid w:val="001D594B"/>
    <w:rsid w:val="001D611D"/>
    <w:rsid w:val="001D66A5"/>
    <w:rsid w:val="001E0342"/>
    <w:rsid w:val="001E0B68"/>
    <w:rsid w:val="001E4E5A"/>
    <w:rsid w:val="001E7B28"/>
    <w:rsid w:val="001F06EC"/>
    <w:rsid w:val="001F0CF2"/>
    <w:rsid w:val="001F2632"/>
    <w:rsid w:val="001F3E1A"/>
    <w:rsid w:val="001F42FF"/>
    <w:rsid w:val="001F4D9F"/>
    <w:rsid w:val="001F4DD2"/>
    <w:rsid w:val="001F5E4D"/>
    <w:rsid w:val="001F7405"/>
    <w:rsid w:val="00206310"/>
    <w:rsid w:val="0020749A"/>
    <w:rsid w:val="00211F40"/>
    <w:rsid w:val="0021202A"/>
    <w:rsid w:val="00216180"/>
    <w:rsid w:val="002200EC"/>
    <w:rsid w:val="002209E0"/>
    <w:rsid w:val="002218F9"/>
    <w:rsid w:val="00225882"/>
    <w:rsid w:val="00225B60"/>
    <w:rsid w:val="00226CCA"/>
    <w:rsid w:val="002307C8"/>
    <w:rsid w:val="00230D96"/>
    <w:rsid w:val="00232068"/>
    <w:rsid w:val="00232E13"/>
    <w:rsid w:val="0023483C"/>
    <w:rsid w:val="00235014"/>
    <w:rsid w:val="002357A3"/>
    <w:rsid w:val="00237E9A"/>
    <w:rsid w:val="0024089A"/>
    <w:rsid w:val="00240C2F"/>
    <w:rsid w:val="00241272"/>
    <w:rsid w:val="002463C8"/>
    <w:rsid w:val="00246E38"/>
    <w:rsid w:val="00246EA9"/>
    <w:rsid w:val="00247C98"/>
    <w:rsid w:val="00250441"/>
    <w:rsid w:val="00252CB8"/>
    <w:rsid w:val="002561B2"/>
    <w:rsid w:val="002566F9"/>
    <w:rsid w:val="00256B57"/>
    <w:rsid w:val="0025736D"/>
    <w:rsid w:val="00262DC4"/>
    <w:rsid w:val="00264E0A"/>
    <w:rsid w:val="00266E1D"/>
    <w:rsid w:val="00270F0F"/>
    <w:rsid w:val="002711C6"/>
    <w:rsid w:val="00271374"/>
    <w:rsid w:val="0027366A"/>
    <w:rsid w:val="0027429D"/>
    <w:rsid w:val="002749BF"/>
    <w:rsid w:val="002749D2"/>
    <w:rsid w:val="00281405"/>
    <w:rsid w:val="00281B14"/>
    <w:rsid w:val="00283B80"/>
    <w:rsid w:val="00285B32"/>
    <w:rsid w:val="00286907"/>
    <w:rsid w:val="00286EDB"/>
    <w:rsid w:val="00292074"/>
    <w:rsid w:val="00292234"/>
    <w:rsid w:val="00292EC9"/>
    <w:rsid w:val="002935D5"/>
    <w:rsid w:val="0029476B"/>
    <w:rsid w:val="002A22AF"/>
    <w:rsid w:val="002A256F"/>
    <w:rsid w:val="002A3497"/>
    <w:rsid w:val="002A4402"/>
    <w:rsid w:val="002A5C2F"/>
    <w:rsid w:val="002A77FC"/>
    <w:rsid w:val="002B0D2C"/>
    <w:rsid w:val="002B1E79"/>
    <w:rsid w:val="002B2FBB"/>
    <w:rsid w:val="002B3689"/>
    <w:rsid w:val="002B4081"/>
    <w:rsid w:val="002B477D"/>
    <w:rsid w:val="002B6E7E"/>
    <w:rsid w:val="002B73DE"/>
    <w:rsid w:val="002C1035"/>
    <w:rsid w:val="002C1D74"/>
    <w:rsid w:val="002C2170"/>
    <w:rsid w:val="002C25CC"/>
    <w:rsid w:val="002C5028"/>
    <w:rsid w:val="002C54DE"/>
    <w:rsid w:val="002C79AC"/>
    <w:rsid w:val="002D0C62"/>
    <w:rsid w:val="002D1865"/>
    <w:rsid w:val="002D2E88"/>
    <w:rsid w:val="002D331B"/>
    <w:rsid w:val="002D422F"/>
    <w:rsid w:val="002D429A"/>
    <w:rsid w:val="002D539D"/>
    <w:rsid w:val="002D5946"/>
    <w:rsid w:val="002E0303"/>
    <w:rsid w:val="002E04A0"/>
    <w:rsid w:val="002E051E"/>
    <w:rsid w:val="002E0F53"/>
    <w:rsid w:val="002E1051"/>
    <w:rsid w:val="002E146A"/>
    <w:rsid w:val="002E28D2"/>
    <w:rsid w:val="002E4A6D"/>
    <w:rsid w:val="002E4C22"/>
    <w:rsid w:val="002E4D38"/>
    <w:rsid w:val="002E5400"/>
    <w:rsid w:val="002E55C6"/>
    <w:rsid w:val="002E5DFD"/>
    <w:rsid w:val="002E6DE0"/>
    <w:rsid w:val="002F29DD"/>
    <w:rsid w:val="002F31FD"/>
    <w:rsid w:val="002F6DB4"/>
    <w:rsid w:val="002F75AD"/>
    <w:rsid w:val="002F7A5D"/>
    <w:rsid w:val="002F7B93"/>
    <w:rsid w:val="00300B78"/>
    <w:rsid w:val="00304541"/>
    <w:rsid w:val="00304979"/>
    <w:rsid w:val="00304CEE"/>
    <w:rsid w:val="00306679"/>
    <w:rsid w:val="00310147"/>
    <w:rsid w:val="00310DFD"/>
    <w:rsid w:val="00311085"/>
    <w:rsid w:val="00311838"/>
    <w:rsid w:val="00311DBB"/>
    <w:rsid w:val="00312698"/>
    <w:rsid w:val="003126C2"/>
    <w:rsid w:val="003127FA"/>
    <w:rsid w:val="0031445A"/>
    <w:rsid w:val="00315FAA"/>
    <w:rsid w:val="003162AA"/>
    <w:rsid w:val="00316492"/>
    <w:rsid w:val="00316B86"/>
    <w:rsid w:val="00317153"/>
    <w:rsid w:val="00320616"/>
    <w:rsid w:val="0032290D"/>
    <w:rsid w:val="00324397"/>
    <w:rsid w:val="00324A98"/>
    <w:rsid w:val="00324B59"/>
    <w:rsid w:val="00326B74"/>
    <w:rsid w:val="00331BD2"/>
    <w:rsid w:val="00334C53"/>
    <w:rsid w:val="00334F52"/>
    <w:rsid w:val="003356F1"/>
    <w:rsid w:val="00337103"/>
    <w:rsid w:val="00337576"/>
    <w:rsid w:val="00340C02"/>
    <w:rsid w:val="00342022"/>
    <w:rsid w:val="003424B0"/>
    <w:rsid w:val="00342FF0"/>
    <w:rsid w:val="00347369"/>
    <w:rsid w:val="00351BA5"/>
    <w:rsid w:val="00352A1F"/>
    <w:rsid w:val="003539F0"/>
    <w:rsid w:val="00354291"/>
    <w:rsid w:val="003544DF"/>
    <w:rsid w:val="00355242"/>
    <w:rsid w:val="00356A02"/>
    <w:rsid w:val="00361184"/>
    <w:rsid w:val="00362A05"/>
    <w:rsid w:val="00366D69"/>
    <w:rsid w:val="00370DE0"/>
    <w:rsid w:val="00371F13"/>
    <w:rsid w:val="003741D7"/>
    <w:rsid w:val="003761F4"/>
    <w:rsid w:val="003837FD"/>
    <w:rsid w:val="00384AA0"/>
    <w:rsid w:val="00384B44"/>
    <w:rsid w:val="00393C66"/>
    <w:rsid w:val="00393D7E"/>
    <w:rsid w:val="00394B77"/>
    <w:rsid w:val="00394C10"/>
    <w:rsid w:val="0039516B"/>
    <w:rsid w:val="00395DA7"/>
    <w:rsid w:val="003A0A94"/>
    <w:rsid w:val="003A329B"/>
    <w:rsid w:val="003A4460"/>
    <w:rsid w:val="003B0358"/>
    <w:rsid w:val="003B0D99"/>
    <w:rsid w:val="003B1199"/>
    <w:rsid w:val="003B26B4"/>
    <w:rsid w:val="003B639C"/>
    <w:rsid w:val="003C12C2"/>
    <w:rsid w:val="003C1814"/>
    <w:rsid w:val="003C3E92"/>
    <w:rsid w:val="003C6C9D"/>
    <w:rsid w:val="003D2BD2"/>
    <w:rsid w:val="003D2E74"/>
    <w:rsid w:val="003D47AC"/>
    <w:rsid w:val="003D6DA0"/>
    <w:rsid w:val="003E0507"/>
    <w:rsid w:val="003E0BA0"/>
    <w:rsid w:val="003E144C"/>
    <w:rsid w:val="003E15E3"/>
    <w:rsid w:val="003E7A51"/>
    <w:rsid w:val="003F310E"/>
    <w:rsid w:val="003F402D"/>
    <w:rsid w:val="003F6183"/>
    <w:rsid w:val="00401778"/>
    <w:rsid w:val="004022C5"/>
    <w:rsid w:val="00405DBA"/>
    <w:rsid w:val="00410F4A"/>
    <w:rsid w:val="00412A77"/>
    <w:rsid w:val="00412EF9"/>
    <w:rsid w:val="00413061"/>
    <w:rsid w:val="004154E1"/>
    <w:rsid w:val="00415A8C"/>
    <w:rsid w:val="00415B97"/>
    <w:rsid w:val="00417040"/>
    <w:rsid w:val="00420748"/>
    <w:rsid w:val="00423EAD"/>
    <w:rsid w:val="004300EC"/>
    <w:rsid w:val="0043108D"/>
    <w:rsid w:val="00435FF1"/>
    <w:rsid w:val="0043621E"/>
    <w:rsid w:val="00437AF2"/>
    <w:rsid w:val="0044478D"/>
    <w:rsid w:val="00444EBD"/>
    <w:rsid w:val="0044524A"/>
    <w:rsid w:val="0044675A"/>
    <w:rsid w:val="004471A0"/>
    <w:rsid w:val="00450C0D"/>
    <w:rsid w:val="00450FCA"/>
    <w:rsid w:val="004541B3"/>
    <w:rsid w:val="004552A4"/>
    <w:rsid w:val="00457863"/>
    <w:rsid w:val="004616EF"/>
    <w:rsid w:val="00463585"/>
    <w:rsid w:val="00465218"/>
    <w:rsid w:val="00466340"/>
    <w:rsid w:val="004709A7"/>
    <w:rsid w:val="00472F77"/>
    <w:rsid w:val="00473DEE"/>
    <w:rsid w:val="00474C48"/>
    <w:rsid w:val="00475994"/>
    <w:rsid w:val="004759A2"/>
    <w:rsid w:val="00475A38"/>
    <w:rsid w:val="00475AA4"/>
    <w:rsid w:val="00477CB8"/>
    <w:rsid w:val="00480865"/>
    <w:rsid w:val="00481222"/>
    <w:rsid w:val="00483A3A"/>
    <w:rsid w:val="00485493"/>
    <w:rsid w:val="00486337"/>
    <w:rsid w:val="00487687"/>
    <w:rsid w:val="00490FE6"/>
    <w:rsid w:val="00491214"/>
    <w:rsid w:val="00491C00"/>
    <w:rsid w:val="00496EE6"/>
    <w:rsid w:val="00497319"/>
    <w:rsid w:val="004A0A87"/>
    <w:rsid w:val="004A2181"/>
    <w:rsid w:val="004A2353"/>
    <w:rsid w:val="004A26ED"/>
    <w:rsid w:val="004A3FBB"/>
    <w:rsid w:val="004B0A4B"/>
    <w:rsid w:val="004B2E5D"/>
    <w:rsid w:val="004C2E14"/>
    <w:rsid w:val="004C3249"/>
    <w:rsid w:val="004C343D"/>
    <w:rsid w:val="004C4289"/>
    <w:rsid w:val="004C4921"/>
    <w:rsid w:val="004D11C8"/>
    <w:rsid w:val="004D16C7"/>
    <w:rsid w:val="004D6A56"/>
    <w:rsid w:val="004E1641"/>
    <w:rsid w:val="004E6C98"/>
    <w:rsid w:val="004F0EB8"/>
    <w:rsid w:val="004F1123"/>
    <w:rsid w:val="004F128B"/>
    <w:rsid w:val="004F1484"/>
    <w:rsid w:val="004F23F1"/>
    <w:rsid w:val="004F24A8"/>
    <w:rsid w:val="004F36A0"/>
    <w:rsid w:val="004F543B"/>
    <w:rsid w:val="005006A9"/>
    <w:rsid w:val="00501947"/>
    <w:rsid w:val="0050256C"/>
    <w:rsid w:val="00503488"/>
    <w:rsid w:val="005059F5"/>
    <w:rsid w:val="00506908"/>
    <w:rsid w:val="005072CC"/>
    <w:rsid w:val="00510023"/>
    <w:rsid w:val="00510FFC"/>
    <w:rsid w:val="00514553"/>
    <w:rsid w:val="00514E28"/>
    <w:rsid w:val="005151E8"/>
    <w:rsid w:val="005153A9"/>
    <w:rsid w:val="0051670F"/>
    <w:rsid w:val="005168F3"/>
    <w:rsid w:val="0051759E"/>
    <w:rsid w:val="005179DB"/>
    <w:rsid w:val="00523AE0"/>
    <w:rsid w:val="00525914"/>
    <w:rsid w:val="00526129"/>
    <w:rsid w:val="00526420"/>
    <w:rsid w:val="00527830"/>
    <w:rsid w:val="0053184B"/>
    <w:rsid w:val="00531A14"/>
    <w:rsid w:val="00535B7D"/>
    <w:rsid w:val="00535EE3"/>
    <w:rsid w:val="005370AB"/>
    <w:rsid w:val="00540270"/>
    <w:rsid w:val="005409C7"/>
    <w:rsid w:val="00542D62"/>
    <w:rsid w:val="005439DE"/>
    <w:rsid w:val="00544C10"/>
    <w:rsid w:val="00551243"/>
    <w:rsid w:val="005523DD"/>
    <w:rsid w:val="0055531A"/>
    <w:rsid w:val="005553AA"/>
    <w:rsid w:val="00555C10"/>
    <w:rsid w:val="005569F8"/>
    <w:rsid w:val="005616E1"/>
    <w:rsid w:val="00563D17"/>
    <w:rsid w:val="00564C94"/>
    <w:rsid w:val="00564E95"/>
    <w:rsid w:val="0056761B"/>
    <w:rsid w:val="0056778A"/>
    <w:rsid w:val="00567CB8"/>
    <w:rsid w:val="005700CA"/>
    <w:rsid w:val="0057181D"/>
    <w:rsid w:val="00574A7A"/>
    <w:rsid w:val="00577F58"/>
    <w:rsid w:val="00580DEB"/>
    <w:rsid w:val="005820BC"/>
    <w:rsid w:val="00582C5A"/>
    <w:rsid w:val="005833A4"/>
    <w:rsid w:val="0058505F"/>
    <w:rsid w:val="00585C46"/>
    <w:rsid w:val="005861D7"/>
    <w:rsid w:val="005925C6"/>
    <w:rsid w:val="00593413"/>
    <w:rsid w:val="00593E64"/>
    <w:rsid w:val="005952DB"/>
    <w:rsid w:val="005966D7"/>
    <w:rsid w:val="005A0004"/>
    <w:rsid w:val="005A0A56"/>
    <w:rsid w:val="005A32DA"/>
    <w:rsid w:val="005A375D"/>
    <w:rsid w:val="005A532E"/>
    <w:rsid w:val="005A7174"/>
    <w:rsid w:val="005A71A0"/>
    <w:rsid w:val="005B02C6"/>
    <w:rsid w:val="005B0728"/>
    <w:rsid w:val="005B12B4"/>
    <w:rsid w:val="005B17FF"/>
    <w:rsid w:val="005B2750"/>
    <w:rsid w:val="005B3377"/>
    <w:rsid w:val="005B62F5"/>
    <w:rsid w:val="005B7182"/>
    <w:rsid w:val="005B76EB"/>
    <w:rsid w:val="005C0EA0"/>
    <w:rsid w:val="005C10A1"/>
    <w:rsid w:val="005C2237"/>
    <w:rsid w:val="005C2D2C"/>
    <w:rsid w:val="005C3C3A"/>
    <w:rsid w:val="005C430F"/>
    <w:rsid w:val="005C48E8"/>
    <w:rsid w:val="005C5150"/>
    <w:rsid w:val="005C53F4"/>
    <w:rsid w:val="005C54B5"/>
    <w:rsid w:val="005C5B97"/>
    <w:rsid w:val="005C691B"/>
    <w:rsid w:val="005C7701"/>
    <w:rsid w:val="005C77B0"/>
    <w:rsid w:val="005D1047"/>
    <w:rsid w:val="005D1EAD"/>
    <w:rsid w:val="005D326F"/>
    <w:rsid w:val="005D4A92"/>
    <w:rsid w:val="005D5014"/>
    <w:rsid w:val="005D5993"/>
    <w:rsid w:val="005D625D"/>
    <w:rsid w:val="005D76A0"/>
    <w:rsid w:val="005D78D4"/>
    <w:rsid w:val="005E1017"/>
    <w:rsid w:val="005E25B7"/>
    <w:rsid w:val="005E78B3"/>
    <w:rsid w:val="005E795E"/>
    <w:rsid w:val="005F0919"/>
    <w:rsid w:val="005F1D3C"/>
    <w:rsid w:val="005F46D3"/>
    <w:rsid w:val="005F5D15"/>
    <w:rsid w:val="005F7E7D"/>
    <w:rsid w:val="0060024B"/>
    <w:rsid w:val="00602158"/>
    <w:rsid w:val="006029B8"/>
    <w:rsid w:val="00605E0E"/>
    <w:rsid w:val="00607BB0"/>
    <w:rsid w:val="006102BC"/>
    <w:rsid w:val="00610833"/>
    <w:rsid w:val="006111BA"/>
    <w:rsid w:val="006114F6"/>
    <w:rsid w:val="00613930"/>
    <w:rsid w:val="00614447"/>
    <w:rsid w:val="00614E41"/>
    <w:rsid w:val="00615C99"/>
    <w:rsid w:val="00616C12"/>
    <w:rsid w:val="006210B0"/>
    <w:rsid w:val="006248B4"/>
    <w:rsid w:val="00626C36"/>
    <w:rsid w:val="00630B81"/>
    <w:rsid w:val="00631BED"/>
    <w:rsid w:val="006320B2"/>
    <w:rsid w:val="00633A9A"/>
    <w:rsid w:val="00634750"/>
    <w:rsid w:val="00636302"/>
    <w:rsid w:val="00636C8F"/>
    <w:rsid w:val="00637512"/>
    <w:rsid w:val="00641188"/>
    <w:rsid w:val="00641A69"/>
    <w:rsid w:val="0064227C"/>
    <w:rsid w:val="00652559"/>
    <w:rsid w:val="006536E4"/>
    <w:rsid w:val="006614EB"/>
    <w:rsid w:val="00662F45"/>
    <w:rsid w:val="00664AEB"/>
    <w:rsid w:val="00664E24"/>
    <w:rsid w:val="00665BC9"/>
    <w:rsid w:val="00667621"/>
    <w:rsid w:val="0067010D"/>
    <w:rsid w:val="006732C2"/>
    <w:rsid w:val="00674CDF"/>
    <w:rsid w:val="00674E2C"/>
    <w:rsid w:val="0067677F"/>
    <w:rsid w:val="006769C5"/>
    <w:rsid w:val="00676D20"/>
    <w:rsid w:val="006770C3"/>
    <w:rsid w:val="00680E3B"/>
    <w:rsid w:val="00681A72"/>
    <w:rsid w:val="00681BD2"/>
    <w:rsid w:val="00683965"/>
    <w:rsid w:val="006842A8"/>
    <w:rsid w:val="0068638C"/>
    <w:rsid w:val="00686BA1"/>
    <w:rsid w:val="0068707E"/>
    <w:rsid w:val="0069105D"/>
    <w:rsid w:val="006922BB"/>
    <w:rsid w:val="0069613B"/>
    <w:rsid w:val="006972D8"/>
    <w:rsid w:val="006A4C22"/>
    <w:rsid w:val="006B05C0"/>
    <w:rsid w:val="006B5453"/>
    <w:rsid w:val="006B6E7B"/>
    <w:rsid w:val="006B79E2"/>
    <w:rsid w:val="006C2095"/>
    <w:rsid w:val="006C2154"/>
    <w:rsid w:val="006C3F14"/>
    <w:rsid w:val="006C4ED9"/>
    <w:rsid w:val="006C6347"/>
    <w:rsid w:val="006C6A9D"/>
    <w:rsid w:val="006C7279"/>
    <w:rsid w:val="006D09E5"/>
    <w:rsid w:val="006D2671"/>
    <w:rsid w:val="006D3D09"/>
    <w:rsid w:val="006D42CC"/>
    <w:rsid w:val="006E07C2"/>
    <w:rsid w:val="006E2291"/>
    <w:rsid w:val="006E26DB"/>
    <w:rsid w:val="006E27D2"/>
    <w:rsid w:val="006E3177"/>
    <w:rsid w:val="006E545A"/>
    <w:rsid w:val="006E5E4E"/>
    <w:rsid w:val="006F1F63"/>
    <w:rsid w:val="006F3689"/>
    <w:rsid w:val="006F4E21"/>
    <w:rsid w:val="006F5EA4"/>
    <w:rsid w:val="006F75A2"/>
    <w:rsid w:val="00702D4D"/>
    <w:rsid w:val="00704C17"/>
    <w:rsid w:val="00705A7D"/>
    <w:rsid w:val="00707C98"/>
    <w:rsid w:val="0071058D"/>
    <w:rsid w:val="00710B0E"/>
    <w:rsid w:val="0071221D"/>
    <w:rsid w:val="007135FB"/>
    <w:rsid w:val="0071475F"/>
    <w:rsid w:val="0071495E"/>
    <w:rsid w:val="0071568D"/>
    <w:rsid w:val="007209CF"/>
    <w:rsid w:val="0072476F"/>
    <w:rsid w:val="00725F7E"/>
    <w:rsid w:val="00726500"/>
    <w:rsid w:val="007267F4"/>
    <w:rsid w:val="0072688B"/>
    <w:rsid w:val="00730E14"/>
    <w:rsid w:val="00732B4D"/>
    <w:rsid w:val="007343F0"/>
    <w:rsid w:val="00734A72"/>
    <w:rsid w:val="00741C75"/>
    <w:rsid w:val="00744125"/>
    <w:rsid w:val="00745A69"/>
    <w:rsid w:val="00747AFA"/>
    <w:rsid w:val="00747C17"/>
    <w:rsid w:val="007507A9"/>
    <w:rsid w:val="007510BB"/>
    <w:rsid w:val="007521B2"/>
    <w:rsid w:val="007527C2"/>
    <w:rsid w:val="00756BBC"/>
    <w:rsid w:val="00762321"/>
    <w:rsid w:val="0076291D"/>
    <w:rsid w:val="0076310D"/>
    <w:rsid w:val="0076356F"/>
    <w:rsid w:val="00763616"/>
    <w:rsid w:val="0076488F"/>
    <w:rsid w:val="00764BD0"/>
    <w:rsid w:val="00766BC5"/>
    <w:rsid w:val="00767C9B"/>
    <w:rsid w:val="00771E42"/>
    <w:rsid w:val="00772C14"/>
    <w:rsid w:val="00774E0E"/>
    <w:rsid w:val="00776ECC"/>
    <w:rsid w:val="00777A76"/>
    <w:rsid w:val="00783486"/>
    <w:rsid w:val="0078781C"/>
    <w:rsid w:val="0079389E"/>
    <w:rsid w:val="00793BB6"/>
    <w:rsid w:val="0079450D"/>
    <w:rsid w:val="00795A15"/>
    <w:rsid w:val="00795CF6"/>
    <w:rsid w:val="007A14B8"/>
    <w:rsid w:val="007A2A6D"/>
    <w:rsid w:val="007A3745"/>
    <w:rsid w:val="007A3F6B"/>
    <w:rsid w:val="007A4582"/>
    <w:rsid w:val="007A63CA"/>
    <w:rsid w:val="007B04A2"/>
    <w:rsid w:val="007B1483"/>
    <w:rsid w:val="007B1CFE"/>
    <w:rsid w:val="007B3436"/>
    <w:rsid w:val="007B4572"/>
    <w:rsid w:val="007B46D3"/>
    <w:rsid w:val="007C1A46"/>
    <w:rsid w:val="007C24D2"/>
    <w:rsid w:val="007C2592"/>
    <w:rsid w:val="007C3654"/>
    <w:rsid w:val="007C4028"/>
    <w:rsid w:val="007C580F"/>
    <w:rsid w:val="007D28CD"/>
    <w:rsid w:val="007D5914"/>
    <w:rsid w:val="007D6453"/>
    <w:rsid w:val="007D6F00"/>
    <w:rsid w:val="007E24A9"/>
    <w:rsid w:val="007E2596"/>
    <w:rsid w:val="007E38A2"/>
    <w:rsid w:val="007E40D1"/>
    <w:rsid w:val="007E580B"/>
    <w:rsid w:val="007E6250"/>
    <w:rsid w:val="007E7417"/>
    <w:rsid w:val="007E7A59"/>
    <w:rsid w:val="007F0164"/>
    <w:rsid w:val="007F2FD5"/>
    <w:rsid w:val="008006EC"/>
    <w:rsid w:val="00800ACB"/>
    <w:rsid w:val="00800FD4"/>
    <w:rsid w:val="008036EC"/>
    <w:rsid w:val="0080407D"/>
    <w:rsid w:val="008049DA"/>
    <w:rsid w:val="00810A44"/>
    <w:rsid w:val="008144A2"/>
    <w:rsid w:val="00816BE2"/>
    <w:rsid w:val="00822C05"/>
    <w:rsid w:val="00823D0C"/>
    <w:rsid w:val="00824789"/>
    <w:rsid w:val="00824A9C"/>
    <w:rsid w:val="0082756B"/>
    <w:rsid w:val="008325C1"/>
    <w:rsid w:val="00832DC0"/>
    <w:rsid w:val="00834B2D"/>
    <w:rsid w:val="00835289"/>
    <w:rsid w:val="008371D3"/>
    <w:rsid w:val="0084143C"/>
    <w:rsid w:val="00841836"/>
    <w:rsid w:val="008440A4"/>
    <w:rsid w:val="008469D5"/>
    <w:rsid w:val="00847A51"/>
    <w:rsid w:val="008507BA"/>
    <w:rsid w:val="008511D6"/>
    <w:rsid w:val="008519A0"/>
    <w:rsid w:val="00851B4E"/>
    <w:rsid w:val="00852E6F"/>
    <w:rsid w:val="00855524"/>
    <w:rsid w:val="00856DA4"/>
    <w:rsid w:val="008577CB"/>
    <w:rsid w:val="00860B8E"/>
    <w:rsid w:val="00861F92"/>
    <w:rsid w:val="00867B6D"/>
    <w:rsid w:val="008704AB"/>
    <w:rsid w:val="00871456"/>
    <w:rsid w:val="008720B9"/>
    <w:rsid w:val="00872846"/>
    <w:rsid w:val="008745BE"/>
    <w:rsid w:val="008745F5"/>
    <w:rsid w:val="00875A19"/>
    <w:rsid w:val="00876FD2"/>
    <w:rsid w:val="0087757B"/>
    <w:rsid w:val="0087779D"/>
    <w:rsid w:val="00880456"/>
    <w:rsid w:val="00881FD8"/>
    <w:rsid w:val="0088465C"/>
    <w:rsid w:val="008846E0"/>
    <w:rsid w:val="00885C99"/>
    <w:rsid w:val="00887FFD"/>
    <w:rsid w:val="00891C6D"/>
    <w:rsid w:val="0089225A"/>
    <w:rsid w:val="0089351F"/>
    <w:rsid w:val="00894BD7"/>
    <w:rsid w:val="008955FC"/>
    <w:rsid w:val="00896766"/>
    <w:rsid w:val="00897642"/>
    <w:rsid w:val="008A0985"/>
    <w:rsid w:val="008A13E4"/>
    <w:rsid w:val="008A1ED9"/>
    <w:rsid w:val="008A29C2"/>
    <w:rsid w:val="008A7731"/>
    <w:rsid w:val="008B18AB"/>
    <w:rsid w:val="008B1DC0"/>
    <w:rsid w:val="008B2173"/>
    <w:rsid w:val="008B3D2B"/>
    <w:rsid w:val="008B50B5"/>
    <w:rsid w:val="008B5D0B"/>
    <w:rsid w:val="008B764C"/>
    <w:rsid w:val="008C4EEB"/>
    <w:rsid w:val="008C5873"/>
    <w:rsid w:val="008C68C0"/>
    <w:rsid w:val="008D2973"/>
    <w:rsid w:val="008D5114"/>
    <w:rsid w:val="008D5842"/>
    <w:rsid w:val="008E0AFB"/>
    <w:rsid w:val="008E225D"/>
    <w:rsid w:val="008E2B52"/>
    <w:rsid w:val="008E2CAC"/>
    <w:rsid w:val="008E32F7"/>
    <w:rsid w:val="008E7E7E"/>
    <w:rsid w:val="008F63B7"/>
    <w:rsid w:val="008F69A2"/>
    <w:rsid w:val="00900CC4"/>
    <w:rsid w:val="0090157F"/>
    <w:rsid w:val="00901CFD"/>
    <w:rsid w:val="009052CD"/>
    <w:rsid w:val="00905324"/>
    <w:rsid w:val="00905E74"/>
    <w:rsid w:val="009069AA"/>
    <w:rsid w:val="00910857"/>
    <w:rsid w:val="009117B9"/>
    <w:rsid w:val="00912F28"/>
    <w:rsid w:val="00914766"/>
    <w:rsid w:val="009206FD"/>
    <w:rsid w:val="0092441F"/>
    <w:rsid w:val="00924ADB"/>
    <w:rsid w:val="00925638"/>
    <w:rsid w:val="00932C31"/>
    <w:rsid w:val="00935367"/>
    <w:rsid w:val="00937BB5"/>
    <w:rsid w:val="00941D73"/>
    <w:rsid w:val="00942A10"/>
    <w:rsid w:val="00943D9B"/>
    <w:rsid w:val="00943DEE"/>
    <w:rsid w:val="00946476"/>
    <w:rsid w:val="0094684B"/>
    <w:rsid w:val="009505FB"/>
    <w:rsid w:val="00950A1C"/>
    <w:rsid w:val="00950FFD"/>
    <w:rsid w:val="00951675"/>
    <w:rsid w:val="009516ED"/>
    <w:rsid w:val="0095568B"/>
    <w:rsid w:val="00956A9E"/>
    <w:rsid w:val="0095785D"/>
    <w:rsid w:val="00960BF0"/>
    <w:rsid w:val="00961A97"/>
    <w:rsid w:val="00962005"/>
    <w:rsid w:val="00962F5A"/>
    <w:rsid w:val="009653DD"/>
    <w:rsid w:val="00965BCF"/>
    <w:rsid w:val="0096613C"/>
    <w:rsid w:val="0097132F"/>
    <w:rsid w:val="00971D3E"/>
    <w:rsid w:val="00972B8B"/>
    <w:rsid w:val="00972C73"/>
    <w:rsid w:val="00973C09"/>
    <w:rsid w:val="00973FD5"/>
    <w:rsid w:val="009758D7"/>
    <w:rsid w:val="00975A8F"/>
    <w:rsid w:val="009760F4"/>
    <w:rsid w:val="00976135"/>
    <w:rsid w:val="0097768B"/>
    <w:rsid w:val="009778DD"/>
    <w:rsid w:val="00980621"/>
    <w:rsid w:val="0098344D"/>
    <w:rsid w:val="00983D34"/>
    <w:rsid w:val="009857A1"/>
    <w:rsid w:val="00985CAC"/>
    <w:rsid w:val="00986A6E"/>
    <w:rsid w:val="009872BC"/>
    <w:rsid w:val="009874EC"/>
    <w:rsid w:val="00990446"/>
    <w:rsid w:val="00990631"/>
    <w:rsid w:val="0099095E"/>
    <w:rsid w:val="0099148A"/>
    <w:rsid w:val="00991819"/>
    <w:rsid w:val="00991B79"/>
    <w:rsid w:val="009952B5"/>
    <w:rsid w:val="00997516"/>
    <w:rsid w:val="009A2A10"/>
    <w:rsid w:val="009A3998"/>
    <w:rsid w:val="009A4FEB"/>
    <w:rsid w:val="009A790B"/>
    <w:rsid w:val="009B139D"/>
    <w:rsid w:val="009B2B02"/>
    <w:rsid w:val="009B30D4"/>
    <w:rsid w:val="009B49FC"/>
    <w:rsid w:val="009C064F"/>
    <w:rsid w:val="009C0A72"/>
    <w:rsid w:val="009C1331"/>
    <w:rsid w:val="009C1CE3"/>
    <w:rsid w:val="009C2594"/>
    <w:rsid w:val="009C28F8"/>
    <w:rsid w:val="009C463C"/>
    <w:rsid w:val="009C4F0D"/>
    <w:rsid w:val="009D1A76"/>
    <w:rsid w:val="009D3033"/>
    <w:rsid w:val="009D34E2"/>
    <w:rsid w:val="009D36EB"/>
    <w:rsid w:val="009D4358"/>
    <w:rsid w:val="009E30E2"/>
    <w:rsid w:val="009E3727"/>
    <w:rsid w:val="009E5F67"/>
    <w:rsid w:val="009F1172"/>
    <w:rsid w:val="009F19DD"/>
    <w:rsid w:val="009F3B96"/>
    <w:rsid w:val="009F6010"/>
    <w:rsid w:val="009F673E"/>
    <w:rsid w:val="009F7603"/>
    <w:rsid w:val="00A00698"/>
    <w:rsid w:val="00A0114D"/>
    <w:rsid w:val="00A03141"/>
    <w:rsid w:val="00A04305"/>
    <w:rsid w:val="00A04B03"/>
    <w:rsid w:val="00A05FB2"/>
    <w:rsid w:val="00A070D0"/>
    <w:rsid w:val="00A10445"/>
    <w:rsid w:val="00A10E37"/>
    <w:rsid w:val="00A11131"/>
    <w:rsid w:val="00A12693"/>
    <w:rsid w:val="00A126D8"/>
    <w:rsid w:val="00A131CC"/>
    <w:rsid w:val="00A14C22"/>
    <w:rsid w:val="00A1504B"/>
    <w:rsid w:val="00A16D23"/>
    <w:rsid w:val="00A179CD"/>
    <w:rsid w:val="00A21AEB"/>
    <w:rsid w:val="00A21BE2"/>
    <w:rsid w:val="00A22E1C"/>
    <w:rsid w:val="00A23D52"/>
    <w:rsid w:val="00A24A03"/>
    <w:rsid w:val="00A25047"/>
    <w:rsid w:val="00A27EAC"/>
    <w:rsid w:val="00A30000"/>
    <w:rsid w:val="00A30D39"/>
    <w:rsid w:val="00A32905"/>
    <w:rsid w:val="00A41F42"/>
    <w:rsid w:val="00A42CF8"/>
    <w:rsid w:val="00A45DB0"/>
    <w:rsid w:val="00A471EA"/>
    <w:rsid w:val="00A5041E"/>
    <w:rsid w:val="00A53BA7"/>
    <w:rsid w:val="00A5420C"/>
    <w:rsid w:val="00A543EF"/>
    <w:rsid w:val="00A54B00"/>
    <w:rsid w:val="00A551CF"/>
    <w:rsid w:val="00A55AC5"/>
    <w:rsid w:val="00A55E2F"/>
    <w:rsid w:val="00A57269"/>
    <w:rsid w:val="00A61823"/>
    <w:rsid w:val="00A61CCC"/>
    <w:rsid w:val="00A629CC"/>
    <w:rsid w:val="00A64944"/>
    <w:rsid w:val="00A67EE4"/>
    <w:rsid w:val="00A7169E"/>
    <w:rsid w:val="00A72973"/>
    <w:rsid w:val="00A74BC6"/>
    <w:rsid w:val="00A754F4"/>
    <w:rsid w:val="00A779E1"/>
    <w:rsid w:val="00A806B4"/>
    <w:rsid w:val="00A808F7"/>
    <w:rsid w:val="00A8207B"/>
    <w:rsid w:val="00A820F5"/>
    <w:rsid w:val="00A86FDC"/>
    <w:rsid w:val="00A90149"/>
    <w:rsid w:val="00A934BC"/>
    <w:rsid w:val="00A947FF"/>
    <w:rsid w:val="00A94E2C"/>
    <w:rsid w:val="00A95F79"/>
    <w:rsid w:val="00A96940"/>
    <w:rsid w:val="00A977F3"/>
    <w:rsid w:val="00A97D5E"/>
    <w:rsid w:val="00AA1D22"/>
    <w:rsid w:val="00AA310F"/>
    <w:rsid w:val="00AA3F9F"/>
    <w:rsid w:val="00AA69A0"/>
    <w:rsid w:val="00AA6B59"/>
    <w:rsid w:val="00AA7703"/>
    <w:rsid w:val="00AA7CC6"/>
    <w:rsid w:val="00AB030E"/>
    <w:rsid w:val="00AB0661"/>
    <w:rsid w:val="00AB0801"/>
    <w:rsid w:val="00AB0B97"/>
    <w:rsid w:val="00AB3D11"/>
    <w:rsid w:val="00AB417A"/>
    <w:rsid w:val="00AB437F"/>
    <w:rsid w:val="00AB4B67"/>
    <w:rsid w:val="00AB74B1"/>
    <w:rsid w:val="00AC36AC"/>
    <w:rsid w:val="00AC4282"/>
    <w:rsid w:val="00AC55FF"/>
    <w:rsid w:val="00AC6E1B"/>
    <w:rsid w:val="00AC761B"/>
    <w:rsid w:val="00AD1E3D"/>
    <w:rsid w:val="00AD385D"/>
    <w:rsid w:val="00AD7AE8"/>
    <w:rsid w:val="00AD7E5D"/>
    <w:rsid w:val="00AE10FE"/>
    <w:rsid w:val="00AE1460"/>
    <w:rsid w:val="00AE419B"/>
    <w:rsid w:val="00AE536E"/>
    <w:rsid w:val="00AE569D"/>
    <w:rsid w:val="00AE5D3D"/>
    <w:rsid w:val="00AE64AF"/>
    <w:rsid w:val="00AF2D58"/>
    <w:rsid w:val="00AF3E64"/>
    <w:rsid w:val="00AF40C6"/>
    <w:rsid w:val="00AF5417"/>
    <w:rsid w:val="00AF6639"/>
    <w:rsid w:val="00B001D5"/>
    <w:rsid w:val="00B0052A"/>
    <w:rsid w:val="00B102D6"/>
    <w:rsid w:val="00B1067A"/>
    <w:rsid w:val="00B13D38"/>
    <w:rsid w:val="00B13F98"/>
    <w:rsid w:val="00B16590"/>
    <w:rsid w:val="00B16699"/>
    <w:rsid w:val="00B22FE0"/>
    <w:rsid w:val="00B23848"/>
    <w:rsid w:val="00B248DA"/>
    <w:rsid w:val="00B26813"/>
    <w:rsid w:val="00B32933"/>
    <w:rsid w:val="00B33D33"/>
    <w:rsid w:val="00B3544B"/>
    <w:rsid w:val="00B37499"/>
    <w:rsid w:val="00B37885"/>
    <w:rsid w:val="00B406DE"/>
    <w:rsid w:val="00B40BB3"/>
    <w:rsid w:val="00B40C42"/>
    <w:rsid w:val="00B46296"/>
    <w:rsid w:val="00B5023A"/>
    <w:rsid w:val="00B51212"/>
    <w:rsid w:val="00B5161A"/>
    <w:rsid w:val="00B521D6"/>
    <w:rsid w:val="00B5295F"/>
    <w:rsid w:val="00B53667"/>
    <w:rsid w:val="00B540F3"/>
    <w:rsid w:val="00B5427A"/>
    <w:rsid w:val="00B544EB"/>
    <w:rsid w:val="00B5493A"/>
    <w:rsid w:val="00B571AB"/>
    <w:rsid w:val="00B578D2"/>
    <w:rsid w:val="00B57EF5"/>
    <w:rsid w:val="00B60354"/>
    <w:rsid w:val="00B61FCD"/>
    <w:rsid w:val="00B63739"/>
    <w:rsid w:val="00B64338"/>
    <w:rsid w:val="00B64944"/>
    <w:rsid w:val="00B64E4F"/>
    <w:rsid w:val="00B67419"/>
    <w:rsid w:val="00B759D1"/>
    <w:rsid w:val="00B76F23"/>
    <w:rsid w:val="00B8012E"/>
    <w:rsid w:val="00B807D4"/>
    <w:rsid w:val="00B80852"/>
    <w:rsid w:val="00B80980"/>
    <w:rsid w:val="00B8103C"/>
    <w:rsid w:val="00B81648"/>
    <w:rsid w:val="00B81B32"/>
    <w:rsid w:val="00B82A0B"/>
    <w:rsid w:val="00B856D3"/>
    <w:rsid w:val="00B904CE"/>
    <w:rsid w:val="00B90A38"/>
    <w:rsid w:val="00B90BC5"/>
    <w:rsid w:val="00B90F19"/>
    <w:rsid w:val="00B91841"/>
    <w:rsid w:val="00B94036"/>
    <w:rsid w:val="00B94C23"/>
    <w:rsid w:val="00B95AAD"/>
    <w:rsid w:val="00B97601"/>
    <w:rsid w:val="00BA21F8"/>
    <w:rsid w:val="00BA2583"/>
    <w:rsid w:val="00BA3752"/>
    <w:rsid w:val="00BA3A70"/>
    <w:rsid w:val="00BA415B"/>
    <w:rsid w:val="00BA4430"/>
    <w:rsid w:val="00BA4C03"/>
    <w:rsid w:val="00BB2E30"/>
    <w:rsid w:val="00BB370B"/>
    <w:rsid w:val="00BB3880"/>
    <w:rsid w:val="00BB4D53"/>
    <w:rsid w:val="00BB4E8A"/>
    <w:rsid w:val="00BC00A5"/>
    <w:rsid w:val="00BC3893"/>
    <w:rsid w:val="00BC4727"/>
    <w:rsid w:val="00BC482E"/>
    <w:rsid w:val="00BD050A"/>
    <w:rsid w:val="00BD06CC"/>
    <w:rsid w:val="00BD5976"/>
    <w:rsid w:val="00BE25AA"/>
    <w:rsid w:val="00BE5676"/>
    <w:rsid w:val="00BE6558"/>
    <w:rsid w:val="00BF031A"/>
    <w:rsid w:val="00BF144C"/>
    <w:rsid w:val="00BF1C16"/>
    <w:rsid w:val="00BF3101"/>
    <w:rsid w:val="00BF395B"/>
    <w:rsid w:val="00BF45C8"/>
    <w:rsid w:val="00BF46B5"/>
    <w:rsid w:val="00BF4BE8"/>
    <w:rsid w:val="00BF5406"/>
    <w:rsid w:val="00BF6EE3"/>
    <w:rsid w:val="00BF7D72"/>
    <w:rsid w:val="00C00575"/>
    <w:rsid w:val="00C025B8"/>
    <w:rsid w:val="00C05873"/>
    <w:rsid w:val="00C059CB"/>
    <w:rsid w:val="00C05A4A"/>
    <w:rsid w:val="00C060C4"/>
    <w:rsid w:val="00C062D7"/>
    <w:rsid w:val="00C06C3C"/>
    <w:rsid w:val="00C13940"/>
    <w:rsid w:val="00C17549"/>
    <w:rsid w:val="00C17558"/>
    <w:rsid w:val="00C215AD"/>
    <w:rsid w:val="00C21655"/>
    <w:rsid w:val="00C21E9A"/>
    <w:rsid w:val="00C2217F"/>
    <w:rsid w:val="00C22C16"/>
    <w:rsid w:val="00C25226"/>
    <w:rsid w:val="00C27C96"/>
    <w:rsid w:val="00C27F96"/>
    <w:rsid w:val="00C32176"/>
    <w:rsid w:val="00C331A5"/>
    <w:rsid w:val="00C45373"/>
    <w:rsid w:val="00C45821"/>
    <w:rsid w:val="00C45BB8"/>
    <w:rsid w:val="00C45D01"/>
    <w:rsid w:val="00C460C5"/>
    <w:rsid w:val="00C47048"/>
    <w:rsid w:val="00C502F6"/>
    <w:rsid w:val="00C51D58"/>
    <w:rsid w:val="00C524A2"/>
    <w:rsid w:val="00C53A70"/>
    <w:rsid w:val="00C5788D"/>
    <w:rsid w:val="00C57D04"/>
    <w:rsid w:val="00C608C6"/>
    <w:rsid w:val="00C635F2"/>
    <w:rsid w:val="00C641EA"/>
    <w:rsid w:val="00C64EA2"/>
    <w:rsid w:val="00C709D1"/>
    <w:rsid w:val="00C71539"/>
    <w:rsid w:val="00C71D69"/>
    <w:rsid w:val="00C732EB"/>
    <w:rsid w:val="00C74D2C"/>
    <w:rsid w:val="00C75139"/>
    <w:rsid w:val="00C75969"/>
    <w:rsid w:val="00C75CDE"/>
    <w:rsid w:val="00C76DF0"/>
    <w:rsid w:val="00C808B5"/>
    <w:rsid w:val="00C82116"/>
    <w:rsid w:val="00C8381F"/>
    <w:rsid w:val="00C8764E"/>
    <w:rsid w:val="00C903CF"/>
    <w:rsid w:val="00C9114D"/>
    <w:rsid w:val="00C92FE7"/>
    <w:rsid w:val="00C94453"/>
    <w:rsid w:val="00C9492B"/>
    <w:rsid w:val="00C94AB5"/>
    <w:rsid w:val="00C94CEB"/>
    <w:rsid w:val="00C95CB5"/>
    <w:rsid w:val="00C96DD8"/>
    <w:rsid w:val="00C9728B"/>
    <w:rsid w:val="00CA2256"/>
    <w:rsid w:val="00CA39DC"/>
    <w:rsid w:val="00CA799A"/>
    <w:rsid w:val="00CB4304"/>
    <w:rsid w:val="00CB7762"/>
    <w:rsid w:val="00CC0633"/>
    <w:rsid w:val="00CC4A27"/>
    <w:rsid w:val="00CC7FA8"/>
    <w:rsid w:val="00CD0D64"/>
    <w:rsid w:val="00CD58CE"/>
    <w:rsid w:val="00CD5BBC"/>
    <w:rsid w:val="00CD5E78"/>
    <w:rsid w:val="00CD717C"/>
    <w:rsid w:val="00CD7727"/>
    <w:rsid w:val="00CE1A5F"/>
    <w:rsid w:val="00CE3286"/>
    <w:rsid w:val="00CE5AD7"/>
    <w:rsid w:val="00CE6BB1"/>
    <w:rsid w:val="00CE78AB"/>
    <w:rsid w:val="00CF2D00"/>
    <w:rsid w:val="00D01760"/>
    <w:rsid w:val="00D01E48"/>
    <w:rsid w:val="00D03336"/>
    <w:rsid w:val="00D03956"/>
    <w:rsid w:val="00D0524E"/>
    <w:rsid w:val="00D0610D"/>
    <w:rsid w:val="00D0641C"/>
    <w:rsid w:val="00D06C82"/>
    <w:rsid w:val="00D15768"/>
    <w:rsid w:val="00D1617B"/>
    <w:rsid w:val="00D213C5"/>
    <w:rsid w:val="00D2327F"/>
    <w:rsid w:val="00D244D3"/>
    <w:rsid w:val="00D246E8"/>
    <w:rsid w:val="00D24F39"/>
    <w:rsid w:val="00D25841"/>
    <w:rsid w:val="00D26D46"/>
    <w:rsid w:val="00D3167E"/>
    <w:rsid w:val="00D33865"/>
    <w:rsid w:val="00D34A9F"/>
    <w:rsid w:val="00D34C06"/>
    <w:rsid w:val="00D35773"/>
    <w:rsid w:val="00D4262D"/>
    <w:rsid w:val="00D44E04"/>
    <w:rsid w:val="00D44F88"/>
    <w:rsid w:val="00D455A3"/>
    <w:rsid w:val="00D458B0"/>
    <w:rsid w:val="00D515CC"/>
    <w:rsid w:val="00D517A8"/>
    <w:rsid w:val="00D523C6"/>
    <w:rsid w:val="00D547BA"/>
    <w:rsid w:val="00D54B50"/>
    <w:rsid w:val="00D54E6E"/>
    <w:rsid w:val="00D5652D"/>
    <w:rsid w:val="00D6041A"/>
    <w:rsid w:val="00D6463B"/>
    <w:rsid w:val="00D67372"/>
    <w:rsid w:val="00D67F02"/>
    <w:rsid w:val="00D71155"/>
    <w:rsid w:val="00D74953"/>
    <w:rsid w:val="00D76B03"/>
    <w:rsid w:val="00D825E9"/>
    <w:rsid w:val="00D840F1"/>
    <w:rsid w:val="00D849D3"/>
    <w:rsid w:val="00D85727"/>
    <w:rsid w:val="00D85AC7"/>
    <w:rsid w:val="00D87311"/>
    <w:rsid w:val="00D87AE4"/>
    <w:rsid w:val="00D90C3E"/>
    <w:rsid w:val="00D90EA0"/>
    <w:rsid w:val="00D93897"/>
    <w:rsid w:val="00D94A67"/>
    <w:rsid w:val="00D95D5D"/>
    <w:rsid w:val="00DA1356"/>
    <w:rsid w:val="00DA13E7"/>
    <w:rsid w:val="00DA44DB"/>
    <w:rsid w:val="00DA470D"/>
    <w:rsid w:val="00DB0A30"/>
    <w:rsid w:val="00DB3B84"/>
    <w:rsid w:val="00DB3F07"/>
    <w:rsid w:val="00DC2CEB"/>
    <w:rsid w:val="00DC582F"/>
    <w:rsid w:val="00DD074B"/>
    <w:rsid w:val="00DD0D8C"/>
    <w:rsid w:val="00DD0E9F"/>
    <w:rsid w:val="00DD119F"/>
    <w:rsid w:val="00DD23A8"/>
    <w:rsid w:val="00DD489C"/>
    <w:rsid w:val="00DD66DA"/>
    <w:rsid w:val="00DD6990"/>
    <w:rsid w:val="00DE379A"/>
    <w:rsid w:val="00DE44E4"/>
    <w:rsid w:val="00DE60C6"/>
    <w:rsid w:val="00DE6CE5"/>
    <w:rsid w:val="00DE7767"/>
    <w:rsid w:val="00DF1E73"/>
    <w:rsid w:val="00DF689B"/>
    <w:rsid w:val="00DF6C31"/>
    <w:rsid w:val="00DF72E1"/>
    <w:rsid w:val="00DF7F3D"/>
    <w:rsid w:val="00E00025"/>
    <w:rsid w:val="00E012B1"/>
    <w:rsid w:val="00E019C5"/>
    <w:rsid w:val="00E019DF"/>
    <w:rsid w:val="00E05091"/>
    <w:rsid w:val="00E05280"/>
    <w:rsid w:val="00E1023F"/>
    <w:rsid w:val="00E10ABB"/>
    <w:rsid w:val="00E11513"/>
    <w:rsid w:val="00E1210F"/>
    <w:rsid w:val="00E1516E"/>
    <w:rsid w:val="00E178C5"/>
    <w:rsid w:val="00E20C90"/>
    <w:rsid w:val="00E20DB3"/>
    <w:rsid w:val="00E22AED"/>
    <w:rsid w:val="00E23054"/>
    <w:rsid w:val="00E2521C"/>
    <w:rsid w:val="00E2585D"/>
    <w:rsid w:val="00E258CD"/>
    <w:rsid w:val="00E27DA0"/>
    <w:rsid w:val="00E32B58"/>
    <w:rsid w:val="00E3333D"/>
    <w:rsid w:val="00E356F7"/>
    <w:rsid w:val="00E3664F"/>
    <w:rsid w:val="00E36A08"/>
    <w:rsid w:val="00E4161E"/>
    <w:rsid w:val="00E43D7C"/>
    <w:rsid w:val="00E46F3E"/>
    <w:rsid w:val="00E470B0"/>
    <w:rsid w:val="00E47EEE"/>
    <w:rsid w:val="00E5095E"/>
    <w:rsid w:val="00E520B8"/>
    <w:rsid w:val="00E53927"/>
    <w:rsid w:val="00E551CF"/>
    <w:rsid w:val="00E562D6"/>
    <w:rsid w:val="00E57DE3"/>
    <w:rsid w:val="00E60E39"/>
    <w:rsid w:val="00E62A4A"/>
    <w:rsid w:val="00E62E91"/>
    <w:rsid w:val="00E62EE4"/>
    <w:rsid w:val="00E640A8"/>
    <w:rsid w:val="00E64EA7"/>
    <w:rsid w:val="00E6732C"/>
    <w:rsid w:val="00E738CF"/>
    <w:rsid w:val="00E7402A"/>
    <w:rsid w:val="00E770A9"/>
    <w:rsid w:val="00E77DE6"/>
    <w:rsid w:val="00E81ACA"/>
    <w:rsid w:val="00E82107"/>
    <w:rsid w:val="00E87B9E"/>
    <w:rsid w:val="00E87D29"/>
    <w:rsid w:val="00E90E82"/>
    <w:rsid w:val="00E935D8"/>
    <w:rsid w:val="00E94C70"/>
    <w:rsid w:val="00E96197"/>
    <w:rsid w:val="00E96486"/>
    <w:rsid w:val="00E97794"/>
    <w:rsid w:val="00EA15BE"/>
    <w:rsid w:val="00EA2CFE"/>
    <w:rsid w:val="00EA4917"/>
    <w:rsid w:val="00EA4BC1"/>
    <w:rsid w:val="00EA5C6D"/>
    <w:rsid w:val="00EA5CF4"/>
    <w:rsid w:val="00EA6207"/>
    <w:rsid w:val="00EB10CF"/>
    <w:rsid w:val="00EB21A9"/>
    <w:rsid w:val="00EB21B8"/>
    <w:rsid w:val="00EB4508"/>
    <w:rsid w:val="00EB49A8"/>
    <w:rsid w:val="00EB4B91"/>
    <w:rsid w:val="00EB4BFA"/>
    <w:rsid w:val="00EB6AE0"/>
    <w:rsid w:val="00EB75B8"/>
    <w:rsid w:val="00EC0AAF"/>
    <w:rsid w:val="00EC3BAD"/>
    <w:rsid w:val="00EC4B9A"/>
    <w:rsid w:val="00EC618D"/>
    <w:rsid w:val="00EC638E"/>
    <w:rsid w:val="00EC63B4"/>
    <w:rsid w:val="00EC6967"/>
    <w:rsid w:val="00EC6D8E"/>
    <w:rsid w:val="00ED0BC6"/>
    <w:rsid w:val="00ED15AC"/>
    <w:rsid w:val="00ED325C"/>
    <w:rsid w:val="00ED34C8"/>
    <w:rsid w:val="00ED6846"/>
    <w:rsid w:val="00EE0BCB"/>
    <w:rsid w:val="00EE3316"/>
    <w:rsid w:val="00EE425D"/>
    <w:rsid w:val="00EE4670"/>
    <w:rsid w:val="00EE7728"/>
    <w:rsid w:val="00EE7FBC"/>
    <w:rsid w:val="00EF092D"/>
    <w:rsid w:val="00EF2E01"/>
    <w:rsid w:val="00EF7498"/>
    <w:rsid w:val="00EF7E0E"/>
    <w:rsid w:val="00F02206"/>
    <w:rsid w:val="00F03CE1"/>
    <w:rsid w:val="00F03DBC"/>
    <w:rsid w:val="00F0404F"/>
    <w:rsid w:val="00F05101"/>
    <w:rsid w:val="00F0552A"/>
    <w:rsid w:val="00F05F79"/>
    <w:rsid w:val="00F07755"/>
    <w:rsid w:val="00F079FF"/>
    <w:rsid w:val="00F10657"/>
    <w:rsid w:val="00F10909"/>
    <w:rsid w:val="00F11A4C"/>
    <w:rsid w:val="00F208CD"/>
    <w:rsid w:val="00F219C8"/>
    <w:rsid w:val="00F21A3C"/>
    <w:rsid w:val="00F22990"/>
    <w:rsid w:val="00F232E3"/>
    <w:rsid w:val="00F252A1"/>
    <w:rsid w:val="00F2730E"/>
    <w:rsid w:val="00F33C3E"/>
    <w:rsid w:val="00F33DB0"/>
    <w:rsid w:val="00F345C6"/>
    <w:rsid w:val="00F345C8"/>
    <w:rsid w:val="00F34E43"/>
    <w:rsid w:val="00F3602E"/>
    <w:rsid w:val="00F41A54"/>
    <w:rsid w:val="00F41B2A"/>
    <w:rsid w:val="00F45A3F"/>
    <w:rsid w:val="00F47CA9"/>
    <w:rsid w:val="00F518E1"/>
    <w:rsid w:val="00F529A5"/>
    <w:rsid w:val="00F56921"/>
    <w:rsid w:val="00F60CDA"/>
    <w:rsid w:val="00F628A7"/>
    <w:rsid w:val="00F6327A"/>
    <w:rsid w:val="00F652D6"/>
    <w:rsid w:val="00F658DF"/>
    <w:rsid w:val="00F6622F"/>
    <w:rsid w:val="00F67E48"/>
    <w:rsid w:val="00F71D84"/>
    <w:rsid w:val="00F736EE"/>
    <w:rsid w:val="00F7424B"/>
    <w:rsid w:val="00F759FB"/>
    <w:rsid w:val="00F75AA2"/>
    <w:rsid w:val="00F77C81"/>
    <w:rsid w:val="00F8047A"/>
    <w:rsid w:val="00F81338"/>
    <w:rsid w:val="00F81841"/>
    <w:rsid w:val="00F81F14"/>
    <w:rsid w:val="00F82F7B"/>
    <w:rsid w:val="00F851C6"/>
    <w:rsid w:val="00F87472"/>
    <w:rsid w:val="00F87D1B"/>
    <w:rsid w:val="00F90076"/>
    <w:rsid w:val="00F94B71"/>
    <w:rsid w:val="00F9507E"/>
    <w:rsid w:val="00F95832"/>
    <w:rsid w:val="00F96E21"/>
    <w:rsid w:val="00FA0794"/>
    <w:rsid w:val="00FA1186"/>
    <w:rsid w:val="00FA1B01"/>
    <w:rsid w:val="00FA1D0A"/>
    <w:rsid w:val="00FA2410"/>
    <w:rsid w:val="00FA33F5"/>
    <w:rsid w:val="00FA610E"/>
    <w:rsid w:val="00FB1480"/>
    <w:rsid w:val="00FB18DE"/>
    <w:rsid w:val="00FB35CE"/>
    <w:rsid w:val="00FB36C1"/>
    <w:rsid w:val="00FB5BE5"/>
    <w:rsid w:val="00FB65EA"/>
    <w:rsid w:val="00FB735A"/>
    <w:rsid w:val="00FC389C"/>
    <w:rsid w:val="00FC59CD"/>
    <w:rsid w:val="00FD053C"/>
    <w:rsid w:val="00FD1BC1"/>
    <w:rsid w:val="00FD5F38"/>
    <w:rsid w:val="00FE0AD9"/>
    <w:rsid w:val="00FE2A1D"/>
    <w:rsid w:val="00FE36E3"/>
    <w:rsid w:val="00FE4480"/>
    <w:rsid w:val="00FE4E9F"/>
    <w:rsid w:val="00FE54B8"/>
    <w:rsid w:val="00FE5FA9"/>
    <w:rsid w:val="00FE6E99"/>
    <w:rsid w:val="00FE7219"/>
    <w:rsid w:val="00FF0520"/>
    <w:rsid w:val="00FF083E"/>
    <w:rsid w:val="00FF2CCC"/>
    <w:rsid w:val="00FF373E"/>
    <w:rsid w:val="00FF5000"/>
    <w:rsid w:val="00FF6B99"/>
    <w:rsid w:val="14E60E28"/>
    <w:rsid w:val="15C5655F"/>
    <w:rsid w:val="5B0647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FB0794"/>
  <w15:docId w15:val="{0937542F-F76C-40EF-B0F5-B87E8E0E71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569F8"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340" w:after="330" w:line="578" w:lineRule="auto"/>
      <w:jc w:val="center"/>
      <w:outlineLvl w:val="0"/>
    </w:pPr>
    <w:rPr>
      <w:rFonts w:ascii="Times New Roman" w:eastAsia="Times New Roman" w:hAnsi="Times New Roman" w:cs="Times New Roman"/>
      <w:b/>
      <w:bCs/>
      <w:color w:val="2A2B2E"/>
      <w:kern w:val="44"/>
      <w:sz w:val="24"/>
      <w:szCs w:val="24"/>
      <w:shd w:val="clear" w:color="auto" w:fill="FCFDFE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spacing w:before="260" w:after="260"/>
      <w:jc w:val="left"/>
      <w:outlineLvl w:val="1"/>
    </w:pPr>
    <w:rPr>
      <w:rFonts w:ascii="Times New Roman" w:eastAsiaTheme="majorEastAsia" w:hAnsi="Times New Roman" w:cs="Times New Roman"/>
      <w:b/>
      <w:bCs/>
      <w:color w:val="2A2B2E"/>
      <w:sz w:val="24"/>
      <w:szCs w:val="24"/>
      <w:shd w:val="clear" w:color="auto" w:fill="FCFDFE"/>
    </w:rPr>
  </w:style>
  <w:style w:type="paragraph" w:styleId="3">
    <w:name w:val="heading 3"/>
    <w:basedOn w:val="a"/>
    <w:next w:val="a"/>
    <w:link w:val="30"/>
    <w:uiPriority w:val="9"/>
    <w:unhideWhenUsed/>
    <w:qFormat/>
    <w:pPr>
      <w:keepNext/>
      <w:keepLines/>
      <w:spacing w:before="260" w:after="260"/>
      <w:jc w:val="left"/>
      <w:outlineLvl w:val="2"/>
    </w:pPr>
    <w:rPr>
      <w:rFonts w:ascii="Times New Roman" w:eastAsiaTheme="majorEastAsia" w:hAnsi="Times New Roman" w:cs="Times New Roman"/>
      <w:b/>
      <w:bCs/>
      <w:color w:val="2A2B2E"/>
      <w:sz w:val="24"/>
      <w:szCs w:val="24"/>
      <w:shd w:val="clear" w:color="auto" w:fill="FCFDFE"/>
    </w:rPr>
  </w:style>
  <w:style w:type="paragraph" w:styleId="4">
    <w:name w:val="heading 4"/>
    <w:basedOn w:val="a"/>
    <w:next w:val="a"/>
    <w:link w:val="40"/>
    <w:uiPriority w:val="9"/>
    <w:unhideWhenUsed/>
    <w:qFormat/>
    <w:pPr>
      <w:keepNext/>
      <w:keepLines/>
      <w:spacing w:before="280" w:after="290" w:line="376" w:lineRule="auto"/>
      <w:jc w:val="left"/>
      <w:outlineLvl w:val="3"/>
    </w:pPr>
    <w:rPr>
      <w:rFonts w:ascii="Times New Roman" w:eastAsiaTheme="majorEastAsia" w:hAnsi="Times New Roman" w:cstheme="majorBidi"/>
      <w:b/>
      <w:bCs/>
      <w:sz w:val="24"/>
      <w:szCs w:val="28"/>
      <w:shd w:val="clear" w:color="auto" w:fill="FCFDF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unhideWhenUsed/>
    <w:qFormat/>
    <w:pPr>
      <w:jc w:val="left"/>
    </w:pPr>
  </w:style>
  <w:style w:type="paragraph" w:styleId="a5">
    <w:name w:val="Date"/>
    <w:basedOn w:val="a"/>
    <w:next w:val="a"/>
    <w:link w:val="a6"/>
    <w:uiPriority w:val="99"/>
    <w:semiHidden/>
    <w:unhideWhenUsed/>
    <w:qFormat/>
    <w:pPr>
      <w:ind w:leftChars="2500" w:left="100"/>
    </w:pPr>
  </w:style>
  <w:style w:type="paragraph" w:styleId="a7">
    <w:name w:val="footer"/>
    <w:basedOn w:val="a"/>
    <w:link w:val="a8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b">
    <w:name w:val="Normal (Web)"/>
    <w:basedOn w:val="a"/>
    <w:uiPriority w:val="99"/>
    <w:semiHidden/>
    <w:unhideWhenUsed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c">
    <w:name w:val="annotation subject"/>
    <w:basedOn w:val="a3"/>
    <w:next w:val="a3"/>
    <w:link w:val="ad"/>
    <w:uiPriority w:val="99"/>
    <w:semiHidden/>
    <w:unhideWhenUsed/>
    <w:qFormat/>
    <w:rPr>
      <w:b/>
      <w:bCs/>
    </w:rPr>
  </w:style>
  <w:style w:type="character" w:styleId="ae">
    <w:name w:val="Hyperlink"/>
    <w:basedOn w:val="a0"/>
    <w:uiPriority w:val="99"/>
    <w:unhideWhenUsed/>
    <w:qFormat/>
    <w:rPr>
      <w:color w:val="0563C1" w:themeColor="hyperlink"/>
      <w:u w:val="single"/>
    </w:rPr>
  </w:style>
  <w:style w:type="character" w:styleId="af">
    <w:name w:val="annotation reference"/>
    <w:basedOn w:val="a0"/>
    <w:uiPriority w:val="99"/>
    <w:semiHidden/>
    <w:unhideWhenUsed/>
    <w:qFormat/>
    <w:rPr>
      <w:sz w:val="21"/>
      <w:szCs w:val="21"/>
    </w:rPr>
  </w:style>
  <w:style w:type="character" w:customStyle="1" w:styleId="20">
    <w:name w:val="标题 2 字符"/>
    <w:basedOn w:val="a0"/>
    <w:link w:val="2"/>
    <w:uiPriority w:val="9"/>
    <w:qFormat/>
    <w:rPr>
      <w:rFonts w:eastAsiaTheme="majorEastAsia"/>
      <w:b/>
      <w:bCs/>
      <w:color w:val="2A2B2E"/>
      <w:sz w:val="24"/>
      <w:szCs w:val="24"/>
    </w:rPr>
  </w:style>
  <w:style w:type="character" w:customStyle="1" w:styleId="30">
    <w:name w:val="标题 3 字符"/>
    <w:basedOn w:val="a0"/>
    <w:link w:val="3"/>
    <w:uiPriority w:val="9"/>
    <w:qFormat/>
    <w:rPr>
      <w:rFonts w:eastAsiaTheme="majorEastAsia"/>
      <w:b/>
      <w:bCs/>
      <w:color w:val="2A2B2E"/>
      <w:sz w:val="24"/>
      <w:szCs w:val="24"/>
    </w:rPr>
  </w:style>
  <w:style w:type="character" w:customStyle="1" w:styleId="transsent">
    <w:name w:val="transsent"/>
    <w:basedOn w:val="a0"/>
    <w:qFormat/>
  </w:style>
  <w:style w:type="paragraph" w:customStyle="1" w:styleId="tgt">
    <w:name w:val="_tgt"/>
    <w:basedOn w:val="a"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src">
    <w:name w:val="src"/>
    <w:basedOn w:val="a"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tran">
    <w:name w:val="tran"/>
    <w:basedOn w:val="a0"/>
    <w:qFormat/>
  </w:style>
  <w:style w:type="paragraph" w:customStyle="1" w:styleId="11">
    <w:name w:val="样式1"/>
    <w:basedOn w:val="a"/>
    <w:link w:val="12"/>
    <w:qFormat/>
    <w:pPr>
      <w:spacing w:line="480" w:lineRule="auto"/>
      <w:jc w:val="center"/>
    </w:pPr>
    <w:rPr>
      <w:rFonts w:ascii="Calibri" w:hAnsi="Calibri" w:cs="Calibri"/>
      <w:b/>
      <w:bCs/>
      <w:sz w:val="32"/>
      <w:szCs w:val="32"/>
    </w:rPr>
  </w:style>
  <w:style w:type="character" w:customStyle="1" w:styleId="12">
    <w:name w:val="样式1 字符"/>
    <w:basedOn w:val="a0"/>
    <w:link w:val="11"/>
    <w:rPr>
      <w:rFonts w:ascii="Calibri" w:hAnsi="Calibri" w:cs="Calibri"/>
      <w:b/>
      <w:bCs/>
      <w:sz w:val="32"/>
      <w:szCs w:val="32"/>
    </w:rPr>
  </w:style>
  <w:style w:type="character" w:customStyle="1" w:styleId="10">
    <w:name w:val="标题 1 字符"/>
    <w:basedOn w:val="a0"/>
    <w:link w:val="1"/>
    <w:uiPriority w:val="9"/>
    <w:rPr>
      <w:rFonts w:eastAsia="Times New Roman"/>
      <w:b/>
      <w:bCs/>
      <w:color w:val="2A2B2E"/>
      <w:kern w:val="44"/>
      <w:sz w:val="24"/>
      <w:szCs w:val="24"/>
    </w:rPr>
  </w:style>
  <w:style w:type="character" w:customStyle="1" w:styleId="a4">
    <w:name w:val="批注文字 字符"/>
    <w:basedOn w:val="a0"/>
    <w:link w:val="a3"/>
    <w:uiPriority w:val="99"/>
    <w:qFormat/>
    <w:rPr>
      <w:rFonts w:asciiTheme="minorHAnsi" w:eastAsiaTheme="minorEastAsia" w:hAnsiTheme="minorHAnsi" w:cstheme="minorBidi"/>
      <w:sz w:val="21"/>
      <w:szCs w:val="22"/>
    </w:rPr>
  </w:style>
  <w:style w:type="character" w:customStyle="1" w:styleId="aa">
    <w:name w:val="页眉 字符"/>
    <w:basedOn w:val="a0"/>
    <w:link w:val="a9"/>
    <w:uiPriority w:val="99"/>
    <w:qFormat/>
    <w:rPr>
      <w:rFonts w:asciiTheme="minorHAnsi" w:eastAsiaTheme="minorEastAsia" w:hAnsiTheme="minorHAnsi" w:cstheme="minorBidi"/>
      <w:sz w:val="18"/>
      <w:szCs w:val="18"/>
    </w:rPr>
  </w:style>
  <w:style w:type="character" w:customStyle="1" w:styleId="a8">
    <w:name w:val="页脚 字符"/>
    <w:basedOn w:val="a0"/>
    <w:link w:val="a7"/>
    <w:uiPriority w:val="99"/>
    <w:qFormat/>
    <w:rPr>
      <w:rFonts w:asciiTheme="minorHAnsi" w:eastAsiaTheme="minorEastAsia" w:hAnsiTheme="minorHAnsi" w:cstheme="minorBidi"/>
      <w:sz w:val="18"/>
      <w:szCs w:val="18"/>
    </w:rPr>
  </w:style>
  <w:style w:type="character" w:customStyle="1" w:styleId="a6">
    <w:name w:val="日期 字符"/>
    <w:basedOn w:val="a0"/>
    <w:link w:val="a5"/>
    <w:uiPriority w:val="99"/>
    <w:semiHidden/>
    <w:qFormat/>
    <w:rPr>
      <w:rFonts w:asciiTheme="minorHAnsi" w:eastAsiaTheme="minorEastAsia" w:hAnsiTheme="minorHAnsi" w:cstheme="minorBidi"/>
      <w:sz w:val="21"/>
      <w:szCs w:val="22"/>
    </w:rPr>
  </w:style>
  <w:style w:type="character" w:customStyle="1" w:styleId="ad">
    <w:name w:val="批注主题 字符"/>
    <w:basedOn w:val="a4"/>
    <w:link w:val="ac"/>
    <w:uiPriority w:val="99"/>
    <w:semiHidden/>
    <w:qFormat/>
    <w:rPr>
      <w:rFonts w:asciiTheme="minorHAnsi" w:eastAsiaTheme="minorEastAsia" w:hAnsiTheme="minorHAnsi" w:cstheme="minorBidi"/>
      <w:b/>
      <w:bCs/>
      <w:sz w:val="21"/>
      <w:szCs w:val="22"/>
    </w:rPr>
  </w:style>
  <w:style w:type="paragraph" w:styleId="af0">
    <w:name w:val="List Paragraph"/>
    <w:basedOn w:val="a"/>
    <w:uiPriority w:val="34"/>
    <w:qFormat/>
    <w:pPr>
      <w:ind w:firstLineChars="200" w:firstLine="420"/>
    </w:pPr>
  </w:style>
  <w:style w:type="character" w:customStyle="1" w:styleId="13">
    <w:name w:val="未处理的提及1"/>
    <w:basedOn w:val="a0"/>
    <w:uiPriority w:val="99"/>
    <w:semiHidden/>
    <w:unhideWhenUsed/>
    <w:rPr>
      <w:color w:val="605E5C"/>
      <w:shd w:val="clear" w:color="auto" w:fill="E1DFDD"/>
    </w:rPr>
  </w:style>
  <w:style w:type="character" w:customStyle="1" w:styleId="40">
    <w:name w:val="标题 4 字符"/>
    <w:basedOn w:val="a0"/>
    <w:link w:val="4"/>
    <w:uiPriority w:val="9"/>
    <w:rPr>
      <w:rFonts w:eastAsiaTheme="majorEastAsia" w:cstheme="majorBidi"/>
      <w:b/>
      <w:bCs/>
      <w:sz w:val="24"/>
      <w:szCs w:val="28"/>
    </w:rPr>
  </w:style>
  <w:style w:type="paragraph" w:customStyle="1" w:styleId="headinglevel1">
    <w:name w:val="heading level1"/>
    <w:basedOn w:val="1"/>
    <w:link w:val="headinglevel10"/>
    <w:qFormat/>
    <w:rPr>
      <w:rFonts w:asciiTheme="minorHAnsi" w:hAnsiTheme="minorHAnsi"/>
      <w:color w:val="000000" w:themeColor="text1"/>
    </w:rPr>
  </w:style>
  <w:style w:type="character" w:customStyle="1" w:styleId="headinglevel10">
    <w:name w:val="heading level1 字符"/>
    <w:basedOn w:val="10"/>
    <w:link w:val="headinglevel1"/>
    <w:rPr>
      <w:rFonts w:asciiTheme="minorHAnsi" w:eastAsiaTheme="minorEastAsia" w:hAnsiTheme="minorHAnsi" w:cstheme="minorBidi"/>
      <w:b/>
      <w:bCs/>
      <w:color w:val="000000" w:themeColor="text1"/>
      <w:kern w:val="44"/>
      <w:sz w:val="36"/>
      <w:szCs w:val="44"/>
    </w:rPr>
  </w:style>
  <w:style w:type="paragraph" w:customStyle="1" w:styleId="headinglevel2">
    <w:name w:val="heading level2"/>
    <w:basedOn w:val="af0"/>
    <w:link w:val="headinglevel20"/>
    <w:qFormat/>
    <w:pPr>
      <w:numPr>
        <w:ilvl w:val="1"/>
        <w:numId w:val="1"/>
      </w:numPr>
      <w:ind w:firstLineChars="0" w:firstLine="0"/>
      <w:jc w:val="left"/>
    </w:pPr>
    <w:rPr>
      <w:rFonts w:cs="Calibri"/>
      <w:b/>
      <w:bCs/>
      <w:color w:val="000000" w:themeColor="text1"/>
      <w:sz w:val="32"/>
      <w:szCs w:val="32"/>
    </w:rPr>
  </w:style>
  <w:style w:type="character" w:customStyle="1" w:styleId="headinglevel20">
    <w:name w:val="heading level2 字符"/>
    <w:basedOn w:val="a0"/>
    <w:link w:val="headinglevel2"/>
    <w:qFormat/>
    <w:rPr>
      <w:rFonts w:asciiTheme="minorHAnsi" w:eastAsiaTheme="minorEastAsia" w:hAnsiTheme="minorHAnsi" w:cs="Calibri"/>
      <w:b/>
      <w:bCs/>
      <w:color w:val="000000" w:themeColor="text1"/>
      <w:sz w:val="32"/>
      <w:szCs w:val="32"/>
    </w:rPr>
  </w:style>
  <w:style w:type="paragraph" w:customStyle="1" w:styleId="headinglevel3">
    <w:name w:val="heading level3"/>
    <w:basedOn w:val="a"/>
    <w:link w:val="headinglevel30"/>
    <w:qFormat/>
    <w:pPr>
      <w:jc w:val="left"/>
    </w:pPr>
    <w:rPr>
      <w:rFonts w:ascii="Times New Roman" w:hAnsi="Times New Roman" w:cs="Calibri"/>
      <w:b/>
      <w:bCs/>
      <w:color w:val="000000" w:themeColor="text1"/>
      <w:sz w:val="28"/>
      <w:szCs w:val="28"/>
    </w:rPr>
  </w:style>
  <w:style w:type="character" w:customStyle="1" w:styleId="headinglevel30">
    <w:name w:val="heading level3 字符"/>
    <w:basedOn w:val="a0"/>
    <w:link w:val="headinglevel3"/>
    <w:rPr>
      <w:rFonts w:eastAsiaTheme="minorEastAsia" w:cs="Calibri"/>
      <w:b/>
      <w:bCs/>
      <w:color w:val="000000" w:themeColor="text1"/>
      <w:sz w:val="28"/>
      <w:szCs w:val="28"/>
    </w:rPr>
  </w:style>
  <w:style w:type="paragraph" w:customStyle="1" w:styleId="heading4">
    <w:name w:val="heading4"/>
    <w:basedOn w:val="a"/>
    <w:link w:val="heading40"/>
    <w:qFormat/>
    <w:pPr>
      <w:jc w:val="left"/>
    </w:pPr>
    <w:rPr>
      <w:rFonts w:ascii="Times New Roman" w:eastAsia="等线" w:hAnsi="Times New Roman" w:cs="Calibri"/>
      <w:b/>
      <w:bCs/>
      <w:color w:val="2A2B2E"/>
      <w:sz w:val="28"/>
      <w:szCs w:val="28"/>
      <w:shd w:val="clear" w:color="auto" w:fill="FCFDFE"/>
    </w:rPr>
  </w:style>
  <w:style w:type="character" w:customStyle="1" w:styleId="heading40">
    <w:name w:val="heading4 字符"/>
    <w:basedOn w:val="a0"/>
    <w:link w:val="heading4"/>
    <w:rPr>
      <w:rFonts w:eastAsia="等线" w:cs="Calibri"/>
      <w:b/>
      <w:bCs/>
      <w:color w:val="2A2B2E"/>
      <w:sz w:val="28"/>
      <w:szCs w:val="28"/>
    </w:rPr>
  </w:style>
  <w:style w:type="paragraph" w:customStyle="1" w:styleId="heading2">
    <w:name w:val="heading2"/>
    <w:basedOn w:val="a"/>
    <w:next w:val="a"/>
    <w:link w:val="heading20"/>
    <w:qFormat/>
    <w:pPr>
      <w:ind w:left="420" w:hanging="420"/>
      <w:jc w:val="left"/>
    </w:pPr>
    <w:rPr>
      <w:rFonts w:cs="Calibri"/>
      <w:b/>
      <w:bCs/>
      <w:color w:val="2A2B2E"/>
      <w:sz w:val="32"/>
      <w:szCs w:val="32"/>
      <w:shd w:val="clear" w:color="auto" w:fill="FCFDFE"/>
    </w:rPr>
  </w:style>
  <w:style w:type="character" w:customStyle="1" w:styleId="heading20">
    <w:name w:val="heading2 字符"/>
    <w:basedOn w:val="a0"/>
    <w:link w:val="heading2"/>
    <w:rPr>
      <w:rFonts w:asciiTheme="minorHAnsi" w:eastAsiaTheme="minorEastAsia" w:hAnsiTheme="minorHAnsi" w:cs="Calibri"/>
      <w:b/>
      <w:bCs/>
      <w:color w:val="2A2B2E"/>
      <w:sz w:val="32"/>
      <w:szCs w:val="32"/>
    </w:rPr>
  </w:style>
  <w:style w:type="paragraph" w:styleId="af1">
    <w:name w:val="Revision"/>
    <w:hidden/>
    <w:uiPriority w:val="99"/>
    <w:unhideWhenUsed/>
    <w:rsid w:val="005409C7"/>
    <w:rPr>
      <w:rFonts w:asciiTheme="minorHAnsi" w:eastAsiaTheme="minorEastAsia" w:hAnsiTheme="minorHAnsi" w:cstheme="minorBidi"/>
      <w:kern w:val="2"/>
      <w:sz w:val="21"/>
      <w:szCs w:val="22"/>
    </w:rPr>
  </w:style>
  <w:style w:type="character" w:styleId="af2">
    <w:name w:val="Unresolved Mention"/>
    <w:basedOn w:val="a0"/>
    <w:uiPriority w:val="99"/>
    <w:semiHidden/>
    <w:unhideWhenUsed/>
    <w:rsid w:val="00366D69"/>
    <w:rPr>
      <w:color w:val="605E5C"/>
      <w:shd w:val="clear" w:color="auto" w:fill="E1DFDD"/>
    </w:rPr>
  </w:style>
  <w:style w:type="paragraph" w:styleId="af3">
    <w:name w:val="footnote text"/>
    <w:basedOn w:val="a"/>
    <w:link w:val="af4"/>
    <w:uiPriority w:val="99"/>
    <w:semiHidden/>
    <w:unhideWhenUsed/>
    <w:rsid w:val="00C51D58"/>
    <w:pPr>
      <w:snapToGrid w:val="0"/>
      <w:jc w:val="left"/>
    </w:pPr>
    <w:rPr>
      <w:sz w:val="18"/>
      <w:szCs w:val="18"/>
    </w:rPr>
  </w:style>
  <w:style w:type="character" w:customStyle="1" w:styleId="af4">
    <w:name w:val="脚注文本 字符"/>
    <w:basedOn w:val="a0"/>
    <w:link w:val="af3"/>
    <w:uiPriority w:val="99"/>
    <w:semiHidden/>
    <w:rsid w:val="00C51D58"/>
    <w:rPr>
      <w:rFonts w:asciiTheme="minorHAnsi" w:eastAsiaTheme="minorEastAsia" w:hAnsiTheme="minorHAnsi" w:cstheme="minorBidi"/>
      <w:kern w:val="2"/>
      <w:sz w:val="18"/>
      <w:szCs w:val="18"/>
    </w:rPr>
  </w:style>
  <w:style w:type="character" w:styleId="af5">
    <w:name w:val="footnote reference"/>
    <w:basedOn w:val="a0"/>
    <w:uiPriority w:val="99"/>
    <w:semiHidden/>
    <w:unhideWhenUsed/>
    <w:rsid w:val="00C51D58"/>
    <w:rPr>
      <w:vertAlign w:val="superscript"/>
    </w:rPr>
  </w:style>
  <w:style w:type="paragraph" w:styleId="af6">
    <w:name w:val="endnote text"/>
    <w:basedOn w:val="a"/>
    <w:link w:val="af7"/>
    <w:uiPriority w:val="99"/>
    <w:semiHidden/>
    <w:unhideWhenUsed/>
    <w:rsid w:val="00C51D58"/>
    <w:pPr>
      <w:snapToGrid w:val="0"/>
      <w:jc w:val="left"/>
    </w:pPr>
  </w:style>
  <w:style w:type="character" w:customStyle="1" w:styleId="af7">
    <w:name w:val="尾注文本 字符"/>
    <w:basedOn w:val="a0"/>
    <w:link w:val="af6"/>
    <w:uiPriority w:val="99"/>
    <w:semiHidden/>
    <w:rsid w:val="00C51D58"/>
    <w:rPr>
      <w:rFonts w:asciiTheme="minorHAnsi" w:eastAsiaTheme="minorEastAsia" w:hAnsiTheme="minorHAnsi" w:cstheme="minorBidi"/>
      <w:kern w:val="2"/>
      <w:sz w:val="21"/>
      <w:szCs w:val="22"/>
    </w:rPr>
  </w:style>
  <w:style w:type="character" w:styleId="af8">
    <w:name w:val="endnote reference"/>
    <w:basedOn w:val="a0"/>
    <w:uiPriority w:val="99"/>
    <w:semiHidden/>
    <w:unhideWhenUsed/>
    <w:rsid w:val="00C51D5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278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888652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65474">
              <w:marLeft w:val="22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017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9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3633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23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25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72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2766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695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55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1002162849@ucsiuniversity.edu.my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7357FB-8D98-4C86-B649-B1150AA5EE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148</Words>
  <Characters>845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凤霞 余</dc:creator>
  <cp:lastModifiedBy>Yu FengXia Yu</cp:lastModifiedBy>
  <cp:revision>14</cp:revision>
  <cp:lastPrinted>2024-06-11T09:34:00Z</cp:lastPrinted>
  <dcterms:created xsi:type="dcterms:W3CDTF">2024-06-12T01:18:00Z</dcterms:created>
  <dcterms:modified xsi:type="dcterms:W3CDTF">2024-08-11T1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036</vt:lpwstr>
  </property>
  <property fmtid="{D5CDD505-2E9C-101B-9397-08002B2CF9AE}" pid="3" name="ICV">
    <vt:lpwstr>682B2032BCE44EB2940A16ED55A39180_12</vt:lpwstr>
  </property>
  <property fmtid="{D5CDD505-2E9C-101B-9397-08002B2CF9AE}" pid="4" name="Mendeley Recent Style Id 0_1">
    <vt:lpwstr>http://www.zotero.org/styles/american-medical-association</vt:lpwstr>
  </property>
  <property fmtid="{D5CDD505-2E9C-101B-9397-08002B2CF9AE}" pid="5" name="Mendeley Recent Style Name 0_1">
    <vt:lpwstr>American Medical Association 11th edition</vt:lpwstr>
  </property>
  <property fmtid="{D5CDD505-2E9C-101B-9397-08002B2CF9AE}" pid="6" name="Mendeley Recent Style Id 1_1">
    <vt:lpwstr>http://www.zotero.org/styles/american-political-science-association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2_1">
    <vt:lpwstr>http://www.zotero.org/styles/apa</vt:lpwstr>
  </property>
  <property fmtid="{D5CDD505-2E9C-101B-9397-08002B2CF9AE}" pid="9" name="Mendeley Recent Style Name 2_1">
    <vt:lpwstr>American Psychological Association 7th edition</vt:lpwstr>
  </property>
  <property fmtid="{D5CDD505-2E9C-101B-9397-08002B2CF9AE}" pid="10" name="Mendeley Recent Style Id 3_1">
    <vt:lpwstr>http://www.zotero.org/styles/american-sociological-association</vt:lpwstr>
  </property>
  <property fmtid="{D5CDD505-2E9C-101B-9397-08002B2CF9AE}" pid="11" name="Mendeley Recent Style Name 3_1">
    <vt:lpwstr>American Sociological Association 6th edition</vt:lpwstr>
  </property>
  <property fmtid="{D5CDD505-2E9C-101B-9397-08002B2CF9AE}" pid="12" name="Mendeley Recent Style Id 4_1">
    <vt:lpwstr>http://www.zotero.org/styles/chicago-author-date</vt:lpwstr>
  </property>
  <property fmtid="{D5CDD505-2E9C-101B-9397-08002B2CF9AE}" pid="13" name="Mendeley Recent Style Name 4_1">
    <vt:lpwstr>Chicago Manual of Style 17th edition (author-date)</vt:lpwstr>
  </property>
  <property fmtid="{D5CDD505-2E9C-101B-9397-08002B2CF9AE}" pid="14" name="Mendeley Recent Style Id 5_1">
    <vt:lpwstr>http://www.zotero.org/styles/harvard-cite-them-right</vt:lpwstr>
  </property>
  <property fmtid="{D5CDD505-2E9C-101B-9397-08002B2CF9AE}" pid="15" name="Mendeley Recent Style Name 5_1">
    <vt:lpwstr>Cite Them Right 10th edition - Harvard</vt:lpwstr>
  </property>
  <property fmtid="{D5CDD505-2E9C-101B-9397-08002B2CF9AE}" pid="16" name="Mendeley Recent Style Id 6_1">
    <vt:lpwstr>http://www.zotero.org/styles/ieee</vt:lpwstr>
  </property>
  <property fmtid="{D5CDD505-2E9C-101B-9397-08002B2CF9AE}" pid="17" name="Mendeley Recent Style Name 6_1">
    <vt:lpwstr>IEEE</vt:lpwstr>
  </property>
  <property fmtid="{D5CDD505-2E9C-101B-9397-08002B2CF9AE}" pid="18" name="Mendeley Recent Style Id 7_1">
    <vt:lpwstr>http://www.zotero.org/styles/modern-humanities-research-association</vt:lpwstr>
  </property>
  <property fmtid="{D5CDD505-2E9C-101B-9397-08002B2CF9AE}" pid="19" name="Mendeley Recent Style Name 7_1">
    <vt:lpwstr>Modern Humanities Research Association 3rd edition (note with bibliography)</vt:lpwstr>
  </property>
  <property fmtid="{D5CDD505-2E9C-101B-9397-08002B2CF9AE}" pid="20" name="Mendeley Recent Style Id 8_1">
    <vt:lpwstr>http://www.zotero.org/styles/modern-language-association</vt:lpwstr>
  </property>
  <property fmtid="{D5CDD505-2E9C-101B-9397-08002B2CF9AE}" pid="21" name="Mendeley Recent Style Name 8_1">
    <vt:lpwstr>Modern Language Association 8th edition</vt:lpwstr>
  </property>
  <property fmtid="{D5CDD505-2E9C-101B-9397-08002B2CF9AE}" pid="22" name="Mendeley Recent Style Id 9_1">
    <vt:lpwstr>http://www.zotero.org/styles/nature</vt:lpwstr>
  </property>
  <property fmtid="{D5CDD505-2E9C-101B-9397-08002B2CF9AE}" pid="23" name="Mendeley Recent Style Name 9_1">
    <vt:lpwstr>Nature</vt:lpwstr>
  </property>
  <property fmtid="{D5CDD505-2E9C-101B-9397-08002B2CF9AE}" pid="24" name="Mendeley Document_1">
    <vt:lpwstr>True</vt:lpwstr>
  </property>
  <property fmtid="{D5CDD505-2E9C-101B-9397-08002B2CF9AE}" pid="25" name="Mendeley Unique User Id_1">
    <vt:lpwstr>2926ff02-8ce4-3137-8534-baa92d7ea98c</vt:lpwstr>
  </property>
  <property fmtid="{D5CDD505-2E9C-101B-9397-08002B2CF9AE}" pid="26" name="Mendeley Citation Style_1">
    <vt:lpwstr>http://www.zotero.org/styles/apa</vt:lpwstr>
  </property>
</Properties>
</file>